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15778A11" w:rsidR="001C702C" w:rsidRDefault="00120BCA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Caju Modas</w:t>
      </w:r>
    </w:p>
    <w:p w14:paraId="47D8BCC8" w14:textId="422A011E" w:rsidR="0010663D" w:rsidRDefault="00862BC7" w:rsidP="001C702C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44916629" w14:textId="77777777" w:rsidR="002965A5" w:rsidRDefault="002965A5" w:rsidP="00B90AC5">
            <w:pPr>
              <w:rPr>
                <w:sz w:val="24"/>
                <w:szCs w:val="24"/>
              </w:rPr>
            </w:pPr>
          </w:p>
          <w:p w14:paraId="59A90AE8" w14:textId="03DECD0E" w:rsidR="002965A5" w:rsidRPr="00B90AC5" w:rsidRDefault="002965A5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stra roupas de estilos diferentes para mulheres comprarem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1BDA3496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</w:t>
            </w:r>
            <w:r w:rsidR="004153B2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 xml:space="preserve"> a visibilidade da loja</w:t>
            </w:r>
          </w:p>
        </w:tc>
      </w:tr>
    </w:tbl>
    <w:p w14:paraId="26B303CD" w14:textId="77777777" w:rsidR="00902109" w:rsidRDefault="00902109" w:rsidP="00F76475">
      <w:pPr>
        <w:pStyle w:val="Legenda"/>
        <w:spacing w:before="120"/>
      </w:pPr>
      <w:bookmarkStart w:id="9" w:name="_Toc161760119"/>
    </w:p>
    <w:p w14:paraId="184CCAF3" w14:textId="5BE97825" w:rsidR="00AE1E85" w:rsidRDefault="00AE1E85" w:rsidP="00F76475">
      <w:pPr>
        <w:pStyle w:val="Legenda"/>
        <w:spacing w:before="120"/>
      </w:pPr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5AF27DB" w14:textId="43A5E54C" w:rsidR="00F76475" w:rsidRPr="00D71AA2" w:rsidRDefault="00017559" w:rsidP="00D71AA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683A7D23" w:rsidR="0077277A" w:rsidRDefault="00902109" w:rsidP="00D71AA2">
      <w:pPr>
        <w:ind w:left="360"/>
        <w:rPr>
          <w:noProof/>
        </w:rPr>
      </w:pPr>
      <w:r w:rsidRPr="00902109">
        <w:rPr>
          <w:noProof/>
        </w:rPr>
        <w:lastRenderedPageBreak/>
        <w:drawing>
          <wp:inline distT="0" distB="0" distL="0" distR="0" wp14:anchorId="26DFA7B2" wp14:editId="468ABE23">
            <wp:extent cx="8892540" cy="4993640"/>
            <wp:effectExtent l="0" t="0" r="3810" b="0"/>
            <wp:docPr id="1367612045" name="Imagem 1" descr="Uma imagem contendo 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612045" name="Imagem 1" descr="Uma imagem contendo Diagram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9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0CD3C07A" w14:textId="34E15C18" w:rsidR="004C38BD" w:rsidRPr="00C15418" w:rsidRDefault="004C38BD" w:rsidP="004C38BD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EF5C58" w:rsidRPr="00821815" w14:paraId="29A1DC7A" w14:textId="77777777" w:rsidTr="00214EA6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6C3A4D7E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7F495E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tálogo</w:t>
            </w:r>
            <w:r w:rsidR="004C3DC8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e produtos</w:t>
            </w:r>
          </w:p>
        </w:tc>
      </w:tr>
      <w:tr w:rsidR="000A0692" w14:paraId="11F03E33" w14:textId="77777777" w:rsidTr="00214EA6">
        <w:tc>
          <w:tcPr>
            <w:tcW w:w="8505" w:type="dxa"/>
            <w:gridSpan w:val="2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48D41B6D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</w:t>
            </w:r>
            <w:r w:rsidR="004C3DC8">
              <w:t xml:space="preserve">de produtos </w:t>
            </w:r>
            <w:r w:rsidR="00CD592A">
              <w:t>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214EA6"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8" w:type="dxa"/>
          </w:tcPr>
          <w:p w14:paraId="166B1895" w14:textId="32979DFA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7E960422" w:rsidR="006E52CB" w:rsidRPr="002063D9" w:rsidRDefault="006E52CB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  <w:r w:rsidR="002D48BF">
              <w:t xml:space="preserve"> e seleciona </w:t>
            </w:r>
            <w:r w:rsidR="00F72B82">
              <w:t>cadastrar produtos</w:t>
            </w:r>
          </w:p>
          <w:p w14:paraId="3C3F9449" w14:textId="049AB530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 xml:space="preserve">divulgar promoções </w:t>
            </w:r>
            <w:r w:rsidR="00FF4FFF">
              <w:t>colocando valor novo</w:t>
            </w:r>
          </w:p>
        </w:tc>
      </w:tr>
      <w:tr w:rsidR="00DF4D84" w14:paraId="27AB1691" w14:textId="77777777" w:rsidTr="00214EA6"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50515435" w14:textId="75BA1F9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FF4FFF">
              <w:t>adicionar produtos</w:t>
            </w:r>
          </w:p>
          <w:p w14:paraId="5B1851F0" w14:textId="36BCF340" w:rsidR="006E52CB" w:rsidRPr="002063D9" w:rsidRDefault="006E52CB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  <w:r w:rsidR="002D48BF">
              <w:t xml:space="preserve"> e seleciona </w:t>
            </w:r>
            <w:r w:rsidR="00F72B82">
              <w:t>cadastrar produtos</w:t>
            </w:r>
          </w:p>
          <w:p w14:paraId="4F0C587A" w14:textId="69F018A8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 xml:space="preserve">fazer alterações no valor e incluir ou excluir </w:t>
            </w:r>
            <w:r w:rsidR="00FF4FFF">
              <w:t>produtos</w:t>
            </w:r>
            <w:r w:rsidR="004C3DC8">
              <w:t xml:space="preserve"> e quais os tipos da roupa</w:t>
            </w:r>
          </w:p>
        </w:tc>
      </w:tr>
      <w:bookmarkEnd w:id="14"/>
    </w:tbl>
    <w:p w14:paraId="464C1A34" w14:textId="69174178" w:rsidR="00F76475" w:rsidRDefault="00F76475" w:rsidP="00435A87">
      <w:pPr>
        <w:pStyle w:val="Legenda"/>
        <w:spacing w:before="120"/>
        <w:jc w:val="left"/>
        <w:rPr>
          <w:noProof/>
        </w:rPr>
      </w:pP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6957"/>
      </w:tblGrid>
      <w:tr w:rsidR="0865B544" w14:paraId="30784B22" w14:textId="77777777" w:rsidTr="00214EA6">
        <w:trPr>
          <w:trHeight w:val="375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0214EA6">
        <w:trPr>
          <w:trHeight w:val="1050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0214EA6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6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2446B7A2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fornece seu CPF, </w:t>
            </w:r>
            <w:proofErr w:type="spellStart"/>
            <w:r w:rsidR="00FF4FFF">
              <w:rPr>
                <w:rFonts w:ascii="Calibri" w:eastAsia="Calibri" w:hAnsi="Calibri" w:cs="Calibri"/>
                <w:color w:val="000000" w:themeColor="text1"/>
              </w:rPr>
              <w:t>email</w:t>
            </w:r>
            <w:proofErr w:type="spellEnd"/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7DACC745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865B544" w14:paraId="51733E8B" w14:textId="77777777" w:rsidTr="00214EA6">
        <w:trPr>
          <w:trHeight w:val="1613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69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138755F0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usuário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4CC4CE4E" w14:textId="7A53665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 w:rsidR="00FF4FFF">
              <w:rPr>
                <w:rFonts w:ascii="Calibri" w:eastAsia="Calibri" w:hAnsi="Calibri" w:cs="Calibri"/>
              </w:rPr>
              <w:t>ce algum dado fora do padrão como cpf com pontos e traço</w:t>
            </w:r>
            <w:r w:rsidR="006F5C1E">
              <w:rPr>
                <w:rFonts w:ascii="Calibri" w:eastAsia="Calibri" w:hAnsi="Calibri" w:cs="Calibri"/>
              </w:rPr>
              <w:t xml:space="preserve"> e </w:t>
            </w:r>
            <w:proofErr w:type="spellStart"/>
            <w:r w:rsidR="006F5C1E">
              <w:rPr>
                <w:rFonts w:ascii="Calibri" w:eastAsia="Calibri" w:hAnsi="Calibri" w:cs="Calibri"/>
              </w:rPr>
              <w:t>email</w:t>
            </w:r>
            <w:proofErr w:type="spellEnd"/>
            <w:r w:rsidR="006F5C1E">
              <w:rPr>
                <w:rFonts w:ascii="Calibri" w:eastAsia="Calibri" w:hAnsi="Calibri" w:cs="Calibri"/>
              </w:rPr>
              <w:t xml:space="preserve"> sem @</w:t>
            </w:r>
          </w:p>
          <w:p w14:paraId="278AF753" w14:textId="6E2F96A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proofErr w:type="spellStart"/>
            <w:r w:rsidR="006F5C1E">
              <w:rPr>
                <w:rFonts w:ascii="Calibri" w:eastAsia="Calibri" w:hAnsi="Calibri" w:cs="Calibri"/>
                <w:color w:val="000000" w:themeColor="text1"/>
              </w:rPr>
              <w:t>sera</w:t>
            </w:r>
            <w:proofErr w:type="spellEnd"/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informado q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>ual dado ele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 informou incorretamente</w:t>
            </w:r>
          </w:p>
        </w:tc>
      </w:tr>
    </w:tbl>
    <w:p w14:paraId="240E4600" w14:textId="537AC3DB" w:rsidR="781F01BB" w:rsidRDefault="781F01BB" w:rsidP="781F01BB">
      <w:pPr>
        <w:pStyle w:val="CorpodeTexto"/>
        <w:rPr>
          <w:noProof/>
        </w:rPr>
      </w:pPr>
    </w:p>
    <w:p w14:paraId="1FDFC1F4" w14:textId="77777777" w:rsidR="00987AFE" w:rsidRDefault="00987AFE" w:rsidP="781F01BB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F72B82" w:rsidRPr="00745783" w14:paraId="23C69F61" w14:textId="77777777" w:rsidTr="004D5FB8">
        <w:trPr>
          <w:trHeight w:val="380"/>
        </w:trPr>
        <w:tc>
          <w:tcPr>
            <w:tcW w:w="8505" w:type="dxa"/>
            <w:gridSpan w:val="2"/>
            <w:vAlign w:val="center"/>
          </w:tcPr>
          <w:p w14:paraId="4F30F227" w14:textId="64075512" w:rsidR="00F72B82" w:rsidRPr="00745783" w:rsidRDefault="00F72B82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15" w:name="_Toc161760122"/>
            <w:bookmarkStart w:id="16" w:name="_Toc158902409"/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erenciar página de clientes</w:t>
            </w:r>
          </w:p>
        </w:tc>
      </w:tr>
      <w:tr w:rsidR="00F72B82" w14:paraId="19C455F0" w14:textId="77777777" w:rsidTr="004D5FB8">
        <w:tc>
          <w:tcPr>
            <w:tcW w:w="8505" w:type="dxa"/>
            <w:gridSpan w:val="2"/>
          </w:tcPr>
          <w:p w14:paraId="15DD2495" w14:textId="77777777" w:rsidR="00F72B82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Administrador</w:t>
            </w:r>
          </w:p>
          <w:p w14:paraId="5FD12186" w14:textId="581FE9F3" w:rsidR="00F72B82" w:rsidRPr="00821815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Gerenciar página de clientes</w:t>
            </w:r>
          </w:p>
          <w:p w14:paraId="74FFF0C3" w14:textId="6F356D36" w:rsidR="00F72B82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administrar os cadastrados feitos na loja</w:t>
            </w:r>
          </w:p>
        </w:tc>
      </w:tr>
      <w:tr w:rsidR="00F72B82" w:rsidRPr="001137C6" w14:paraId="0265D2F0" w14:textId="77777777" w:rsidTr="004D5FB8">
        <w:tc>
          <w:tcPr>
            <w:tcW w:w="1417" w:type="dxa"/>
          </w:tcPr>
          <w:p w14:paraId="1C219DA6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9AB64" w14:textId="77777777" w:rsidR="00F72B82" w:rsidRPr="004F21EF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>Aceite 1</w:t>
            </w:r>
          </w:p>
        </w:tc>
        <w:tc>
          <w:tcPr>
            <w:tcW w:w="7088" w:type="dxa"/>
          </w:tcPr>
          <w:p w14:paraId="1820FD1D" w14:textId="7667CAE5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editar dados de clientes</w:t>
            </w:r>
          </w:p>
          <w:p w14:paraId="449AF696" w14:textId="01665554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rPr>
                <w:b/>
                <w:bCs/>
              </w:rPr>
              <w:t xml:space="preserve">: </w:t>
            </w:r>
            <w:r w:rsidRPr="00891D2E">
              <w:t>Administrador entra no seu login</w:t>
            </w:r>
            <w:r>
              <w:t xml:space="preserve"> e seleciona gerenciar clientes</w:t>
            </w:r>
          </w:p>
          <w:p w14:paraId="07F2A30D" w14:textId="25246C80" w:rsidR="00F72B82" w:rsidRPr="001137C6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lterar o dado que quiser do cliente caso seja solicitado ajuda por ele</w:t>
            </w:r>
          </w:p>
        </w:tc>
      </w:tr>
      <w:tr w:rsidR="00F72B82" w:rsidRPr="001137C6" w14:paraId="2DF43F19" w14:textId="77777777" w:rsidTr="004D5FB8">
        <w:tc>
          <w:tcPr>
            <w:tcW w:w="1417" w:type="dxa"/>
          </w:tcPr>
          <w:p w14:paraId="1759F0EB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7C35E5" w14:textId="77777777" w:rsidR="00F72B82" w:rsidRPr="004F21EF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682C90D1" w14:textId="69214BE0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adicionar cliente</w:t>
            </w:r>
          </w:p>
          <w:p w14:paraId="10BCA13B" w14:textId="487F102E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dministrador entra no seu login e seleciona gerenciar clientes</w:t>
            </w:r>
          </w:p>
          <w:p w14:paraId="2F821F37" w14:textId="51B5DB3F" w:rsidR="00F72B82" w:rsidRPr="001137C6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dicionar cliente manualmente caso esteja dando erro e cliente solicitou ajuda</w:t>
            </w:r>
          </w:p>
        </w:tc>
      </w:tr>
      <w:tr w:rsidR="00F72B82" w:rsidRPr="004F21EF" w14:paraId="5596CD9A" w14:textId="77777777" w:rsidTr="004D5FB8">
        <w:tc>
          <w:tcPr>
            <w:tcW w:w="1417" w:type="dxa"/>
          </w:tcPr>
          <w:p w14:paraId="0E256BD1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CA5DA36" w14:textId="77777777" w:rsidR="00F72B82" w:rsidRPr="00C3567C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088" w:type="dxa"/>
          </w:tcPr>
          <w:p w14:paraId="11B126AE" w14:textId="53E4C6ED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remover cliente</w:t>
            </w:r>
          </w:p>
          <w:p w14:paraId="5425AB9D" w14:textId="68B0BA8D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dministrador entra no seu login e seleciona gerenciar cliente</w:t>
            </w:r>
          </w:p>
          <w:p w14:paraId="44358E09" w14:textId="0A1559A6" w:rsidR="00F72B82" w:rsidRPr="004F21EF" w:rsidRDefault="00F72B82" w:rsidP="004D5FB8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ele pode remover clientes manualmente para não terem mais cadastro no banco de dados</w:t>
            </w:r>
          </w:p>
        </w:tc>
      </w:tr>
    </w:tbl>
    <w:p w14:paraId="0BE066C1" w14:textId="238CBC0F" w:rsidR="004E002F" w:rsidRDefault="00435A87" w:rsidP="004E002F">
      <w:pPr>
        <w:pStyle w:val="Legenda"/>
      </w:pPr>
      <w:r>
        <w:br w:type="textWrapping" w:clear="all"/>
      </w:r>
      <w:bookmarkEnd w:id="15"/>
    </w:p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987AFE" w:rsidRPr="00745783" w14:paraId="21CB8685" w14:textId="77777777" w:rsidTr="004D5FB8">
        <w:trPr>
          <w:trHeight w:val="362"/>
        </w:trPr>
        <w:tc>
          <w:tcPr>
            <w:tcW w:w="8500" w:type="dxa"/>
            <w:gridSpan w:val="2"/>
            <w:vAlign w:val="center"/>
          </w:tcPr>
          <w:p w14:paraId="65E51E62" w14:textId="77777777" w:rsidR="00987AFE" w:rsidRPr="00745783" w:rsidRDefault="00987AFE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4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Manter login do cliente </w:t>
            </w:r>
          </w:p>
        </w:tc>
      </w:tr>
      <w:tr w:rsidR="00987AFE" w14:paraId="4963DE9A" w14:textId="77777777" w:rsidTr="004D5FB8">
        <w:trPr>
          <w:trHeight w:val="995"/>
        </w:trPr>
        <w:tc>
          <w:tcPr>
            <w:tcW w:w="8500" w:type="dxa"/>
            <w:gridSpan w:val="2"/>
          </w:tcPr>
          <w:p w14:paraId="17F46BE5" w14:textId="77777777" w:rsidR="00987AFE" w:rsidRDefault="00987AFE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liente</w:t>
            </w:r>
          </w:p>
          <w:p w14:paraId="16DBDFEC" w14:textId="77777777" w:rsidR="00987AFE" w:rsidRDefault="00987AFE" w:rsidP="004D5FB8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0C2A2F43" w14:textId="77777777" w:rsidR="00987AFE" w:rsidRDefault="00987AFE" w:rsidP="004D5FB8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987AFE" w:rsidRPr="001137C6" w14:paraId="6FBB5913" w14:textId="77777777" w:rsidTr="004D5FB8">
        <w:trPr>
          <w:trHeight w:val="1258"/>
        </w:trPr>
        <w:tc>
          <w:tcPr>
            <w:tcW w:w="1233" w:type="dxa"/>
          </w:tcPr>
          <w:p w14:paraId="175F9BCE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E8E9DA" w14:textId="77777777" w:rsidR="00987AFE" w:rsidRPr="004F21EF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07603CFF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210AC3A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24ABD948" w14:textId="77777777" w:rsidR="00987AFE" w:rsidRPr="001137C6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987AFE" w:rsidRPr="001137C6" w14:paraId="0F7990A0" w14:textId="77777777" w:rsidTr="004D5FB8">
        <w:trPr>
          <w:trHeight w:val="983"/>
        </w:trPr>
        <w:tc>
          <w:tcPr>
            <w:tcW w:w="1233" w:type="dxa"/>
          </w:tcPr>
          <w:p w14:paraId="01551768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86F9AAB" w14:textId="77777777" w:rsidR="00987AFE" w:rsidRPr="004F21EF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2C8D5A34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45CA5827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EA4B325" w14:textId="77777777" w:rsidR="00987AFE" w:rsidRPr="001137C6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irá receber uma mensagem de erro pedindo para colocar senha</w:t>
            </w:r>
          </w:p>
        </w:tc>
      </w:tr>
      <w:tr w:rsidR="00987AFE" w:rsidRPr="00667A7A" w14:paraId="26612631" w14:textId="77777777" w:rsidTr="004D5FB8">
        <w:trPr>
          <w:trHeight w:val="141"/>
        </w:trPr>
        <w:tc>
          <w:tcPr>
            <w:tcW w:w="1233" w:type="dxa"/>
          </w:tcPr>
          <w:p w14:paraId="45ADF91B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3A5661" w14:textId="77777777" w:rsidR="00987AFE" w:rsidRPr="00C3567C" w:rsidRDefault="00987AFE" w:rsidP="004D5FB8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5F108B59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8BEB372" w14:textId="77777777" w:rsidR="00987AFE" w:rsidRPr="002063D9" w:rsidRDefault="00987AFE" w:rsidP="004D5FB8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senh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66F6D548" w14:textId="77777777" w:rsidR="00987AFE" w:rsidRPr="00667A7A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987AFE" w:rsidRPr="004F21EF" w14:paraId="08BF39A7" w14:textId="77777777" w:rsidTr="004D5FB8">
        <w:trPr>
          <w:trHeight w:val="557"/>
        </w:trPr>
        <w:tc>
          <w:tcPr>
            <w:tcW w:w="1233" w:type="dxa"/>
          </w:tcPr>
          <w:p w14:paraId="7802E304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1CBF9A8" w14:textId="77777777" w:rsidR="00987AFE" w:rsidRPr="00C3567C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29355668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E40AC58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cpf e senha incorretamente </w:t>
            </w:r>
          </w:p>
          <w:p w14:paraId="1220A0A3" w14:textId="77777777" w:rsidR="00987AFE" w:rsidRPr="004F21EF" w:rsidRDefault="00987AFE" w:rsidP="004D5FB8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 ele irá receber uma mensagem de erro dizendo qual dado está incorreto</w:t>
            </w:r>
          </w:p>
        </w:tc>
      </w:tr>
    </w:tbl>
    <w:p w14:paraId="085C3279" w14:textId="77777777" w:rsidR="00987AFE" w:rsidRPr="00987AFE" w:rsidRDefault="00987AFE" w:rsidP="00987AFE">
      <w:pPr>
        <w:pStyle w:val="CorpodeTexto"/>
      </w:pPr>
    </w:p>
    <w:p w14:paraId="48AD1FB5" w14:textId="77777777" w:rsidR="006F5C1E" w:rsidRDefault="006F5C1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DF25A95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20970CE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AA20D4C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2D1F220" w14:textId="77777777" w:rsidR="004C3DC8" w:rsidRDefault="004C3DC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1F52320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F104184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2D48BF" w:rsidRPr="00745783" w14:paraId="440B357E" w14:textId="77777777" w:rsidTr="004D5FB8">
        <w:trPr>
          <w:trHeight w:val="380"/>
        </w:trPr>
        <w:tc>
          <w:tcPr>
            <w:tcW w:w="8505" w:type="dxa"/>
            <w:gridSpan w:val="2"/>
            <w:vAlign w:val="center"/>
          </w:tcPr>
          <w:p w14:paraId="2AA62CA3" w14:textId="597E6BAE" w:rsidR="002D48BF" w:rsidRPr="00745783" w:rsidRDefault="002D48BF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5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7F495E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adastro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 funcionário</w:t>
            </w:r>
          </w:p>
        </w:tc>
      </w:tr>
      <w:tr w:rsidR="002D48BF" w14:paraId="3E886957" w14:textId="77777777" w:rsidTr="004D5FB8">
        <w:tc>
          <w:tcPr>
            <w:tcW w:w="8505" w:type="dxa"/>
            <w:gridSpan w:val="2"/>
          </w:tcPr>
          <w:p w14:paraId="7D0FF92A" w14:textId="77777777" w:rsidR="002D48BF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Administrador</w:t>
            </w:r>
          </w:p>
          <w:p w14:paraId="68D6AAA7" w14:textId="7C5A22A6" w:rsidR="002D48BF" w:rsidRPr="00821815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Gerenciar página de funcionários </w:t>
            </w:r>
          </w:p>
          <w:p w14:paraId="0E5DC62D" w14:textId="032EFFBB" w:rsidR="002D48BF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administrar os funcionários cadastrados da loja</w:t>
            </w:r>
          </w:p>
        </w:tc>
      </w:tr>
      <w:tr w:rsidR="002D48BF" w:rsidRPr="001137C6" w14:paraId="7F30915B" w14:textId="77777777" w:rsidTr="004D5FB8">
        <w:tc>
          <w:tcPr>
            <w:tcW w:w="1417" w:type="dxa"/>
          </w:tcPr>
          <w:p w14:paraId="123E02E7" w14:textId="77777777" w:rsidR="002D48B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0218A7" w14:textId="77777777" w:rsidR="002D48BF" w:rsidRPr="004F21E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8" w:type="dxa"/>
          </w:tcPr>
          <w:p w14:paraId="1B78BC7A" w14:textId="7BCF365D" w:rsidR="002D48BF" w:rsidRDefault="002D48BF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editar dados dos funcionários</w:t>
            </w:r>
          </w:p>
          <w:p w14:paraId="01E346E7" w14:textId="2499BFD7" w:rsidR="002D48BF" w:rsidRPr="002063D9" w:rsidRDefault="002D48BF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 w:rsidRPr="00891D2E">
              <w:t>Administrador entra no seu login</w:t>
            </w:r>
            <w:r>
              <w:t xml:space="preserve"> e seleciona gerenciar funcionários </w:t>
            </w:r>
          </w:p>
          <w:p w14:paraId="0723B056" w14:textId="5B2CB80F" w:rsidR="002D48BF" w:rsidRPr="001137C6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pode alterar o dado que quiser do funcionário </w:t>
            </w:r>
          </w:p>
        </w:tc>
      </w:tr>
      <w:tr w:rsidR="002D48BF" w:rsidRPr="001137C6" w14:paraId="75DA40AA" w14:textId="77777777" w:rsidTr="004D5FB8">
        <w:tc>
          <w:tcPr>
            <w:tcW w:w="1417" w:type="dxa"/>
          </w:tcPr>
          <w:p w14:paraId="05455726" w14:textId="77777777" w:rsidR="002D48B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2D042D" w14:textId="77777777" w:rsidR="002D48BF" w:rsidRPr="004F21E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6A06151A" w14:textId="043C3F48" w:rsidR="002D48BF" w:rsidRDefault="002D48BF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adicionar funcionário </w:t>
            </w:r>
          </w:p>
          <w:p w14:paraId="06646FB9" w14:textId="6A357F54" w:rsidR="002D48BF" w:rsidRPr="002063D9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 xml:space="preserve">: administrador entra no seu login e seleciona gerenciar funcionários </w:t>
            </w:r>
          </w:p>
          <w:p w14:paraId="561EC78D" w14:textId="63F550D0" w:rsidR="002D48BF" w:rsidRPr="001137C6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dicionar funcionários manualmente para já terem uma conta no banco de dados</w:t>
            </w:r>
          </w:p>
        </w:tc>
      </w:tr>
      <w:tr w:rsidR="002D48BF" w:rsidRPr="001137C6" w14:paraId="161F5274" w14:textId="77777777" w:rsidTr="004D5FB8">
        <w:tc>
          <w:tcPr>
            <w:tcW w:w="1417" w:type="dxa"/>
          </w:tcPr>
          <w:p w14:paraId="668499B5" w14:textId="77777777" w:rsidR="002D48BF" w:rsidRDefault="002D48BF" w:rsidP="002D48B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76A7FF" w14:textId="25F58818" w:rsidR="002D48BF" w:rsidRPr="00C3567C" w:rsidRDefault="002D48BF" w:rsidP="002D48B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088" w:type="dxa"/>
          </w:tcPr>
          <w:p w14:paraId="3532AEA8" w14:textId="7759275A" w:rsidR="002D48BF" w:rsidRDefault="002D48BF" w:rsidP="002D48B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</w:t>
            </w:r>
            <w:r w:rsidR="00F72B82">
              <w:t xml:space="preserve">remover </w:t>
            </w:r>
            <w:r>
              <w:t xml:space="preserve">funcionário </w:t>
            </w:r>
          </w:p>
          <w:p w14:paraId="746321D1" w14:textId="77777777" w:rsidR="002D48BF" w:rsidRPr="002063D9" w:rsidRDefault="002D48BF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administrador entra no seu login e seleciona gerenciar funcionários </w:t>
            </w:r>
          </w:p>
          <w:p w14:paraId="0F1790EB" w14:textId="1EF6B2F8" w:rsidR="002D48BF" w:rsidRPr="004F21EF" w:rsidRDefault="002D48BF" w:rsidP="002D48B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ele pode </w:t>
            </w:r>
            <w:r w:rsidR="00F72B82">
              <w:t xml:space="preserve">remover </w:t>
            </w:r>
            <w:r>
              <w:t xml:space="preserve">funcionários manualmente para </w:t>
            </w:r>
            <w:r w:rsidR="00F72B82">
              <w:t xml:space="preserve">não terem mais cadastro no </w:t>
            </w:r>
            <w:r>
              <w:t>banco de dados</w:t>
            </w:r>
          </w:p>
        </w:tc>
      </w:tr>
    </w:tbl>
    <w:p w14:paraId="577222BC" w14:textId="77777777" w:rsidR="006111D1" w:rsidRDefault="006111D1" w:rsidP="001D6E7E"/>
    <w:p w14:paraId="59C1EE51" w14:textId="77777777" w:rsidR="006111D1" w:rsidRDefault="006111D1" w:rsidP="001D6E7E"/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0214EA6" w14:paraId="07706BAD" w14:textId="77777777" w:rsidTr="00094979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DBDDA66" w14:textId="2F61CB4A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111D1">
              <w:rPr>
                <w:rFonts w:ascii="Calibri" w:eastAsia="Calibri" w:hAnsi="Calibri" w:cs="Calibri"/>
                <w:b/>
                <w:bCs/>
              </w:rPr>
              <w:t>6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</w:tc>
      </w:tr>
      <w:tr w:rsidR="00214EA6" w14:paraId="4B5460B3" w14:textId="77777777" w:rsidTr="00094979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DF7F8B" w14:textId="75A894F9" w:rsidR="00214EA6" w:rsidRDefault="00214EA6" w:rsidP="00094979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t>COMO</w:t>
            </w:r>
            <w:r w:rsidRPr="77FB5A61">
              <w:rPr>
                <w:rFonts w:ascii="Calibri" w:eastAsia="Calibri" w:hAnsi="Calibri" w:cs="Calibri"/>
              </w:rPr>
              <w:t xml:space="preserve">: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F2D046F" w14:textId="48376098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77FB5A61">
              <w:rPr>
                <w:rFonts w:ascii="Calibri" w:eastAsia="Calibri" w:hAnsi="Calibri" w:cs="Calibri"/>
              </w:rPr>
              <w:t xml:space="preserve">Criar 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D1009CA" w14:textId="1A6C549C" w:rsidR="00214EA6" w:rsidRDefault="00214EA6" w:rsidP="00094979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 xml:space="preserve">: O </w:t>
            </w:r>
            <w:r w:rsidR="006111D1">
              <w:rPr>
                <w:rFonts w:ascii="Calibri" w:eastAsia="Calibri" w:hAnsi="Calibri" w:cs="Calibri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</w:rPr>
              <w:t>ter acesso a sua conta</w:t>
            </w:r>
          </w:p>
        </w:tc>
      </w:tr>
      <w:tr w:rsidR="00214EA6" w14:paraId="722BE4D9" w14:textId="77777777" w:rsidTr="00094979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0E967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6DAEE1C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17FF55" w14:textId="2FD74BCC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="006111D1" w:rsidRPr="0865B544">
              <w:rPr>
                <w:rFonts w:ascii="Calibri" w:eastAsia="Calibri" w:hAnsi="Calibri" w:cs="Calibri"/>
                <w:color w:val="000000" w:themeColor="text1"/>
              </w:rPr>
              <w:t>entr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na tela de cadastro</w:t>
            </w:r>
          </w:p>
          <w:p w14:paraId="58AB45B5" w14:textId="6CABA9EE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ua matrícul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Email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e senha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 e cargo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3D9E04D3" w14:textId="77777777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0214EA6" w14:paraId="3D74F0CC" w14:textId="77777777" w:rsidTr="00987AFE">
        <w:trPr>
          <w:trHeight w:val="1466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F73CA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lastRenderedPageBreak/>
              <w:t xml:space="preserve">Critério de </w:t>
            </w:r>
          </w:p>
          <w:p w14:paraId="5FDE10F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3D5561" w14:textId="6A4C00F9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7D0143ED" w14:textId="2C8CC054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>
              <w:rPr>
                <w:rFonts w:ascii="Calibri" w:eastAsia="Calibri" w:hAnsi="Calibri" w:cs="Calibri"/>
              </w:rPr>
              <w:t xml:space="preserve">ce algum dado fora do padrão como </w:t>
            </w:r>
            <w:r w:rsidR="006111D1">
              <w:rPr>
                <w:rFonts w:ascii="Calibri" w:eastAsia="Calibri" w:hAnsi="Calibri" w:cs="Calibri"/>
              </w:rPr>
              <w:t xml:space="preserve">matrícula </w:t>
            </w:r>
            <w:r>
              <w:rPr>
                <w:rFonts w:ascii="Calibri" w:eastAsia="Calibri" w:hAnsi="Calibri" w:cs="Calibri"/>
              </w:rPr>
              <w:t>com pontos</w:t>
            </w:r>
            <w:r w:rsidR="006111D1">
              <w:rPr>
                <w:rFonts w:ascii="Calibri" w:eastAsia="Calibri" w:hAnsi="Calibri" w:cs="Calibri"/>
              </w:rPr>
              <w:t xml:space="preserve">, </w:t>
            </w:r>
            <w:r>
              <w:rPr>
                <w:rFonts w:ascii="Calibri" w:eastAsia="Calibri" w:hAnsi="Calibri" w:cs="Calibri"/>
              </w:rPr>
              <w:t>traço</w:t>
            </w:r>
            <w:r w:rsidR="006111D1">
              <w:rPr>
                <w:rFonts w:ascii="Calibri" w:eastAsia="Calibri" w:hAnsi="Calibri" w:cs="Calibri"/>
              </w:rPr>
              <w:t xml:space="preserve"> ou com letras</w:t>
            </w:r>
            <w:r>
              <w:rPr>
                <w:rFonts w:ascii="Calibri" w:eastAsia="Calibri" w:hAnsi="Calibri" w:cs="Calibri"/>
              </w:rPr>
              <w:t xml:space="preserve"> e </w:t>
            </w:r>
            <w:r w:rsidR="006111D1">
              <w:rPr>
                <w:rFonts w:ascii="Calibri" w:eastAsia="Calibri" w:hAnsi="Calibri" w:cs="Calibri"/>
              </w:rPr>
              <w:t>Email</w:t>
            </w:r>
            <w:r>
              <w:rPr>
                <w:rFonts w:ascii="Calibri" w:eastAsia="Calibri" w:hAnsi="Calibri" w:cs="Calibri"/>
              </w:rPr>
              <w:t xml:space="preserve"> sem @</w:t>
            </w:r>
          </w:p>
          <w:p w14:paraId="3497C532" w14:textId="1EC7B62A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será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informado qual dado ele informou incorretamente</w:t>
            </w:r>
          </w:p>
        </w:tc>
      </w:tr>
    </w:tbl>
    <w:p w14:paraId="6639AD65" w14:textId="77777777" w:rsidR="00214EA6" w:rsidRDefault="00214EA6" w:rsidP="001D6E7E"/>
    <w:p w14:paraId="623F7787" w14:textId="77777777" w:rsidR="006111D1" w:rsidRDefault="006111D1" w:rsidP="001D6E7E"/>
    <w:p w14:paraId="27CBD7E9" w14:textId="77777777" w:rsidR="006111D1" w:rsidRDefault="006111D1" w:rsidP="001D6E7E"/>
    <w:tbl>
      <w:tblPr>
        <w:tblStyle w:val="Tabelacomgrade"/>
        <w:tblpPr w:leftFromText="141" w:rightFromText="141" w:vertAnchor="text" w:tblpY="1"/>
        <w:tblOverlap w:val="never"/>
        <w:tblW w:w="8642" w:type="dxa"/>
        <w:tblLook w:val="04A0" w:firstRow="1" w:lastRow="0" w:firstColumn="1" w:lastColumn="0" w:noHBand="0" w:noVBand="1"/>
      </w:tblPr>
      <w:tblGrid>
        <w:gridCol w:w="1233"/>
        <w:gridCol w:w="7409"/>
      </w:tblGrid>
      <w:tr w:rsidR="006111D1" w:rsidRPr="00745783" w14:paraId="175ED560" w14:textId="77777777" w:rsidTr="004C38BD">
        <w:trPr>
          <w:trHeight w:val="362"/>
        </w:trPr>
        <w:tc>
          <w:tcPr>
            <w:tcW w:w="8642" w:type="dxa"/>
            <w:gridSpan w:val="2"/>
            <w:vAlign w:val="center"/>
          </w:tcPr>
          <w:p w14:paraId="71E91F33" w14:textId="189A4702" w:rsidR="006111D1" w:rsidRPr="00745783" w:rsidRDefault="006111D1" w:rsidP="00094979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7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Manter login de funcionário</w:t>
            </w:r>
          </w:p>
        </w:tc>
      </w:tr>
      <w:tr w:rsidR="006111D1" w14:paraId="6F963E5D" w14:textId="77777777" w:rsidTr="004C38BD">
        <w:trPr>
          <w:trHeight w:val="995"/>
        </w:trPr>
        <w:tc>
          <w:tcPr>
            <w:tcW w:w="8642" w:type="dxa"/>
            <w:gridSpan w:val="2"/>
          </w:tcPr>
          <w:p w14:paraId="2C2C8271" w14:textId="6F3EB637" w:rsidR="006111D1" w:rsidRDefault="006111D1" w:rsidP="0009497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funcionário</w:t>
            </w:r>
          </w:p>
          <w:p w14:paraId="4294F63A" w14:textId="77777777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67B6EC5B" w14:textId="1565973C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de funcionário na loja</w:t>
            </w:r>
          </w:p>
        </w:tc>
      </w:tr>
      <w:tr w:rsidR="006111D1" w:rsidRPr="001137C6" w14:paraId="1A15294C" w14:textId="77777777" w:rsidTr="004C38BD">
        <w:trPr>
          <w:trHeight w:val="1258"/>
        </w:trPr>
        <w:tc>
          <w:tcPr>
            <w:tcW w:w="1233" w:type="dxa"/>
          </w:tcPr>
          <w:p w14:paraId="71E377C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77398E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409" w:type="dxa"/>
          </w:tcPr>
          <w:p w14:paraId="7EE7C6D6" w14:textId="4A7C929C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CC4002C" w14:textId="083233B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2647585A" w14:textId="448D9CF2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6111D1" w:rsidRPr="001137C6" w14:paraId="0D9AF6DD" w14:textId="77777777" w:rsidTr="004C38BD">
        <w:trPr>
          <w:trHeight w:val="983"/>
        </w:trPr>
        <w:tc>
          <w:tcPr>
            <w:tcW w:w="1233" w:type="dxa"/>
          </w:tcPr>
          <w:p w14:paraId="38DE0FB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A0DC7C8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409" w:type="dxa"/>
          </w:tcPr>
          <w:p w14:paraId="3DB61780" w14:textId="169E5E7D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0DB06D28" w14:textId="0E9F4A81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4586156" w14:textId="77777777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enha</w:t>
            </w:r>
          </w:p>
        </w:tc>
      </w:tr>
      <w:tr w:rsidR="006111D1" w:rsidRPr="00667A7A" w14:paraId="67933DA7" w14:textId="77777777" w:rsidTr="004C38BD">
        <w:trPr>
          <w:trHeight w:val="141"/>
        </w:trPr>
        <w:tc>
          <w:tcPr>
            <w:tcW w:w="1233" w:type="dxa"/>
          </w:tcPr>
          <w:p w14:paraId="0CFD2EDD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7FB9F10" w14:textId="77777777" w:rsidR="006111D1" w:rsidRPr="00C3567C" w:rsidRDefault="006111D1" w:rsidP="00094979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409" w:type="dxa"/>
          </w:tcPr>
          <w:p w14:paraId="3B120D4B" w14:textId="7A2517FA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E94BFFA" w14:textId="77777777" w:rsidR="006111D1" w:rsidRPr="002063D9" w:rsidRDefault="006111D1" w:rsidP="00094979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senh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6B95A977" w14:textId="06B7FD10" w:rsidR="006111D1" w:rsidRPr="00667A7A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ua matrícula</w:t>
            </w:r>
          </w:p>
        </w:tc>
      </w:tr>
      <w:tr w:rsidR="006111D1" w:rsidRPr="004F21EF" w14:paraId="75A1B99D" w14:textId="77777777" w:rsidTr="004C38BD">
        <w:trPr>
          <w:trHeight w:val="557"/>
        </w:trPr>
        <w:tc>
          <w:tcPr>
            <w:tcW w:w="1233" w:type="dxa"/>
          </w:tcPr>
          <w:p w14:paraId="16B12096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3BEA11" w14:textId="77777777" w:rsidR="006111D1" w:rsidRPr="00C3567C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409" w:type="dxa"/>
          </w:tcPr>
          <w:p w14:paraId="298F6445" w14:textId="65BA74C9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D067996" w14:textId="7EA67C9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e senha incorretamente </w:t>
            </w:r>
          </w:p>
          <w:p w14:paraId="7C737D7A" w14:textId="7E28FD40" w:rsidR="006111D1" w:rsidRPr="004F21EF" w:rsidRDefault="006111D1" w:rsidP="00094979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dizendo qual dado está incorreto</w:t>
            </w:r>
          </w:p>
        </w:tc>
      </w:tr>
    </w:tbl>
    <w:p w14:paraId="3824AC0C" w14:textId="77777777" w:rsidR="006111D1" w:rsidRPr="001D6E7E" w:rsidRDefault="006111D1" w:rsidP="001D6E7E"/>
    <w:bookmarkEnd w:id="16"/>
    <w:p w14:paraId="743BA78B" w14:textId="77777777" w:rsidR="00FA629D" w:rsidRDefault="00FA629D" w:rsidP="00FA629D"/>
    <w:p w14:paraId="38559C28" w14:textId="77777777" w:rsidR="00987AFE" w:rsidRDefault="00987AFE" w:rsidP="00FA629D"/>
    <w:p w14:paraId="694CB7FC" w14:textId="77777777" w:rsidR="004C38BD" w:rsidRDefault="004C38BD" w:rsidP="00FA629D"/>
    <w:p w14:paraId="5A87CF99" w14:textId="77777777" w:rsidR="004C38BD" w:rsidRDefault="004C38BD" w:rsidP="00FA629D"/>
    <w:p w14:paraId="0C8FEE6B" w14:textId="77777777" w:rsidR="00987AFE" w:rsidRDefault="00987AFE" w:rsidP="00FA629D"/>
    <w:p w14:paraId="11C41A18" w14:textId="77777777" w:rsidR="006E1A6F" w:rsidRPr="001D026E" w:rsidRDefault="006E1A6F" w:rsidP="006E1A6F">
      <w:pPr>
        <w:rPr>
          <w:sz w:val="40"/>
          <w:szCs w:val="40"/>
        </w:rPr>
      </w:pPr>
      <w:r w:rsidRPr="001D026E">
        <w:rPr>
          <w:sz w:val="40"/>
          <w:szCs w:val="40"/>
        </w:rPr>
        <w:t>SPRINT 2</w:t>
      </w:r>
      <w:r>
        <w:rPr>
          <w:sz w:val="40"/>
          <w:szCs w:val="40"/>
        </w:rPr>
        <w:t>:</w:t>
      </w:r>
    </w:p>
    <w:p w14:paraId="2B29B7FA" w14:textId="77777777" w:rsidR="006E1A6F" w:rsidRDefault="006E1A6F" w:rsidP="006E1A6F"/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6E1A6F" w:rsidRPr="00745783" w14:paraId="2B7F7735" w14:textId="77777777" w:rsidTr="00FC41B0">
        <w:trPr>
          <w:trHeight w:val="362"/>
        </w:trPr>
        <w:tc>
          <w:tcPr>
            <w:tcW w:w="8500" w:type="dxa"/>
            <w:gridSpan w:val="2"/>
            <w:vAlign w:val="center"/>
          </w:tcPr>
          <w:p w14:paraId="7A83C091" w14:textId="77777777" w:rsidR="006E1A6F" w:rsidRPr="00745783" w:rsidRDefault="006E1A6F" w:rsidP="00FC41B0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8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Gerenciar lista de desejos</w:t>
            </w:r>
          </w:p>
        </w:tc>
      </w:tr>
      <w:tr w:rsidR="006E1A6F" w14:paraId="14478EB8" w14:textId="77777777" w:rsidTr="00FC41B0">
        <w:trPr>
          <w:trHeight w:val="995"/>
        </w:trPr>
        <w:tc>
          <w:tcPr>
            <w:tcW w:w="8500" w:type="dxa"/>
            <w:gridSpan w:val="2"/>
          </w:tcPr>
          <w:p w14:paraId="540D01E5" w14:textId="77777777" w:rsidR="006E1A6F" w:rsidRDefault="006E1A6F" w:rsidP="00FC41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liente</w:t>
            </w:r>
          </w:p>
          <w:p w14:paraId="120E9FA3" w14:textId="77777777" w:rsidR="006E1A6F" w:rsidRDefault="006E1A6F" w:rsidP="00FC41B0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 Acessar minha lista de desejos</w:t>
            </w:r>
          </w:p>
          <w:p w14:paraId="560EE3D7" w14:textId="77777777" w:rsidR="006E1A6F" w:rsidRDefault="006E1A6F" w:rsidP="00FC41B0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gerenciar produtos que deixou na lista de desejos</w:t>
            </w:r>
          </w:p>
        </w:tc>
      </w:tr>
      <w:tr w:rsidR="006E1A6F" w:rsidRPr="001137C6" w14:paraId="490BD3C5" w14:textId="77777777" w:rsidTr="00FC41B0">
        <w:trPr>
          <w:trHeight w:val="1258"/>
        </w:trPr>
        <w:tc>
          <w:tcPr>
            <w:tcW w:w="1233" w:type="dxa"/>
          </w:tcPr>
          <w:p w14:paraId="183AD3A1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3D59677" w14:textId="77777777" w:rsidR="006E1A6F" w:rsidRPr="004F21E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53FA17F0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O usuário possui uma lista de desejo</w:t>
            </w:r>
          </w:p>
          <w:p w14:paraId="3C7541AE" w14:textId="77777777" w:rsidR="006E1A6F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0891D2E">
              <w:t xml:space="preserve"> </w:t>
            </w:r>
            <w:r>
              <w:t xml:space="preserve">ele </w:t>
            </w:r>
            <w:r w:rsidRPr="00891D2E">
              <w:t xml:space="preserve">entra no </w:t>
            </w:r>
            <w:r>
              <w:t>principal ou página de produtos e adiciona na lista</w:t>
            </w:r>
          </w:p>
          <w:p w14:paraId="796594D6" w14:textId="77777777" w:rsidR="006E1A6F" w:rsidRPr="001137C6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o produto é adicionado e poderá visualizar em sua lista de desejos</w:t>
            </w:r>
          </w:p>
        </w:tc>
      </w:tr>
      <w:tr w:rsidR="006E1A6F" w:rsidRPr="001137C6" w14:paraId="09FC4E37" w14:textId="77777777" w:rsidTr="00FC41B0">
        <w:trPr>
          <w:trHeight w:val="983"/>
        </w:trPr>
        <w:tc>
          <w:tcPr>
            <w:tcW w:w="1233" w:type="dxa"/>
          </w:tcPr>
          <w:p w14:paraId="65C81A7C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8ACF2CB" w14:textId="77777777" w:rsidR="006E1A6F" w:rsidRPr="004F21E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2DEB373B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O usuário possui uma lista de desejo</w:t>
            </w:r>
          </w:p>
          <w:p w14:paraId="33B291F9" w14:textId="77777777" w:rsidR="006E1A6F" w:rsidRPr="002063D9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ele entra na sua lista de desejos e aperta para remover </w:t>
            </w:r>
          </w:p>
          <w:p w14:paraId="6496D87E" w14:textId="77777777" w:rsidR="006E1A6F" w:rsidRPr="001137C6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 o produto que estava na lista de desejos será </w:t>
            </w:r>
            <w:proofErr w:type="spellStart"/>
            <w:r>
              <w:t>excluida</w:t>
            </w:r>
            <w:proofErr w:type="spellEnd"/>
          </w:p>
        </w:tc>
      </w:tr>
      <w:tr w:rsidR="006E1A6F" w:rsidRPr="00667A7A" w14:paraId="29BB197D" w14:textId="77777777" w:rsidTr="00FC41B0">
        <w:trPr>
          <w:trHeight w:val="141"/>
        </w:trPr>
        <w:tc>
          <w:tcPr>
            <w:tcW w:w="1233" w:type="dxa"/>
          </w:tcPr>
          <w:p w14:paraId="2F5151CC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DBBD354" w14:textId="77777777" w:rsidR="006E1A6F" w:rsidRPr="00C3567C" w:rsidRDefault="006E1A6F" w:rsidP="00FC41B0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09A71DA7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O usuário possui uma lista de desejo</w:t>
            </w:r>
          </w:p>
          <w:p w14:paraId="6B2944DD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ele quiser comprar o produto que deixou em sua lista, deverá apertar adicionar ao carrinho</w:t>
            </w:r>
          </w:p>
          <w:p w14:paraId="2943D124" w14:textId="77777777" w:rsidR="006E1A6F" w:rsidRPr="00667A7A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vai adicionar o produto ao carrinho e poderá comprar</w:t>
            </w:r>
          </w:p>
        </w:tc>
      </w:tr>
      <w:tr w:rsidR="006E1A6F" w:rsidRPr="004F21EF" w14:paraId="21F27C12" w14:textId="77777777" w:rsidTr="00FC41B0">
        <w:trPr>
          <w:trHeight w:val="557"/>
        </w:trPr>
        <w:tc>
          <w:tcPr>
            <w:tcW w:w="1233" w:type="dxa"/>
          </w:tcPr>
          <w:p w14:paraId="09CD87DC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CE1C649" w14:textId="77777777" w:rsidR="006E1A6F" w:rsidRPr="00C3567C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6C809D4F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O usuário possui uma lista de desejo</w:t>
            </w:r>
          </w:p>
          <w:p w14:paraId="1D1FC1C8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ele apertar na imagem do produto</w:t>
            </w:r>
          </w:p>
          <w:p w14:paraId="6659E6A7" w14:textId="77777777" w:rsidR="006E1A6F" w:rsidRPr="004F21EF" w:rsidRDefault="006E1A6F" w:rsidP="00FC41B0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 ele terá todas as informações do produto (descrição, tamanhos, estoque</w:t>
            </w:r>
          </w:p>
        </w:tc>
      </w:tr>
    </w:tbl>
    <w:p w14:paraId="6E8E8B7D" w14:textId="77777777" w:rsidR="006E1A6F" w:rsidRDefault="006E1A6F" w:rsidP="006E1A6F"/>
    <w:p w14:paraId="6D8A2927" w14:textId="77777777" w:rsidR="006E1A6F" w:rsidRDefault="006E1A6F" w:rsidP="006E1A6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859A8FD" w14:textId="77777777" w:rsidR="006E1A6F" w:rsidRDefault="006E1A6F" w:rsidP="006E1A6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2B4DA6F" w14:textId="77777777" w:rsidR="006E1A6F" w:rsidRDefault="006E1A6F" w:rsidP="006E1A6F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6E1A6F" w14:paraId="725E5931" w14:textId="77777777" w:rsidTr="00FC41B0">
        <w:trPr>
          <w:trHeight w:val="380"/>
        </w:trPr>
        <w:tc>
          <w:tcPr>
            <w:tcW w:w="8505" w:type="dxa"/>
            <w:gridSpan w:val="2"/>
            <w:shd w:val="clear" w:color="auto" w:fill="FFFFFF" w:themeFill="background1"/>
            <w:vAlign w:val="center"/>
          </w:tcPr>
          <w:p w14:paraId="7F2CBD12" w14:textId="77777777" w:rsidR="006E1A6F" w:rsidRDefault="006E1A6F" w:rsidP="00FC41B0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348D0E36">
              <w:rPr>
                <w:b/>
              </w:rPr>
              <w:t xml:space="preserve">HISTÓRIA DO USUÁRIO </w:t>
            </w:r>
            <w:r>
              <w:rPr>
                <w:b/>
              </w:rPr>
              <w:t>9</w:t>
            </w:r>
            <w:r w:rsidRPr="348D0E36">
              <w:rPr>
                <w:b/>
              </w:rPr>
              <w:t xml:space="preserve"> - PBI</w:t>
            </w:r>
            <w:r>
              <w:t xml:space="preserve">: </w:t>
            </w:r>
            <w:r w:rsidRPr="7FDAEF0C">
              <w:rPr>
                <w:color w:val="000000" w:themeColor="text1"/>
              </w:rPr>
              <w:t>Manipular a função</w:t>
            </w:r>
            <w:r w:rsidRPr="348D0E36">
              <w:rPr>
                <w:color w:val="000000" w:themeColor="text1"/>
              </w:rPr>
              <w:t xml:space="preserve"> de </w:t>
            </w:r>
            <w:r w:rsidRPr="7FDAEF0C">
              <w:rPr>
                <w:color w:val="000000" w:themeColor="text1"/>
              </w:rPr>
              <w:t>carrinho</w:t>
            </w:r>
          </w:p>
        </w:tc>
      </w:tr>
      <w:tr w:rsidR="006E1A6F" w14:paraId="2D3CC65D" w14:textId="77777777" w:rsidTr="00FC41B0">
        <w:trPr>
          <w:trHeight w:val="300"/>
        </w:trPr>
        <w:tc>
          <w:tcPr>
            <w:tcW w:w="8505" w:type="dxa"/>
            <w:gridSpan w:val="2"/>
            <w:shd w:val="clear" w:color="auto" w:fill="FFFFFF" w:themeFill="background1"/>
          </w:tcPr>
          <w:p w14:paraId="28909E2B" w14:textId="77777777" w:rsidR="006E1A6F" w:rsidRPr="003607C8" w:rsidRDefault="006E1A6F" w:rsidP="00FC41B0">
            <w:pPr>
              <w:spacing w:before="60" w:after="60"/>
              <w:ind w:left="30" w:hanging="30"/>
              <w:rPr>
                <w:rFonts w:cstheme="minorHAnsi"/>
                <w:color w:val="000000" w:themeColor="text1"/>
              </w:rPr>
            </w:pPr>
            <w:r w:rsidRPr="003607C8">
              <w:rPr>
                <w:rFonts w:cstheme="minorHAnsi"/>
                <w:b/>
                <w:bCs/>
                <w:color w:val="000000" w:themeColor="text1"/>
              </w:rPr>
              <w:t>COMO</w:t>
            </w:r>
            <w:r w:rsidRPr="003607C8">
              <w:rPr>
                <w:rFonts w:cstheme="minorHAnsi"/>
                <w:color w:val="000000" w:themeColor="text1"/>
              </w:rPr>
              <w:t>: Cliente</w:t>
            </w:r>
          </w:p>
          <w:p w14:paraId="4F10AAB7" w14:textId="77777777" w:rsidR="006E1A6F" w:rsidRPr="003607C8" w:rsidRDefault="006E1A6F" w:rsidP="00FC41B0">
            <w:pPr>
              <w:spacing w:before="60" w:after="60"/>
              <w:ind w:left="30" w:hanging="30"/>
              <w:rPr>
                <w:rFonts w:cstheme="minorHAnsi"/>
                <w:color w:val="000000" w:themeColor="text1"/>
              </w:rPr>
            </w:pPr>
            <w:r w:rsidRPr="003607C8">
              <w:rPr>
                <w:rFonts w:cstheme="minorHAnsi"/>
                <w:b/>
                <w:bCs/>
                <w:color w:val="000000" w:themeColor="text1"/>
              </w:rPr>
              <w:t>POSSO</w:t>
            </w:r>
            <w:r w:rsidRPr="003607C8">
              <w:rPr>
                <w:rFonts w:cstheme="minorHAnsi"/>
                <w:color w:val="000000" w:themeColor="text1"/>
              </w:rPr>
              <w:t>: Manipular itens no carrinho</w:t>
            </w:r>
          </w:p>
          <w:p w14:paraId="4D72192E" w14:textId="77777777" w:rsidR="006E1A6F" w:rsidRPr="003607C8" w:rsidRDefault="006E1A6F" w:rsidP="00FC41B0">
            <w:pPr>
              <w:spacing w:before="60" w:after="60"/>
              <w:ind w:left="30" w:hanging="30"/>
              <w:rPr>
                <w:rFonts w:eastAsia="Calibri" w:cstheme="minorHAnsi"/>
                <w:color w:val="000000" w:themeColor="text1"/>
              </w:rPr>
            </w:pPr>
            <w:r w:rsidRPr="003607C8">
              <w:rPr>
                <w:rFonts w:cstheme="minorHAnsi"/>
                <w:b/>
                <w:bCs/>
                <w:color w:val="000000" w:themeColor="text1"/>
              </w:rPr>
              <w:t>PARA</w:t>
            </w:r>
            <w:r w:rsidRPr="003607C8">
              <w:rPr>
                <w:rFonts w:cstheme="minorHAnsi"/>
                <w:color w:val="000000" w:themeColor="text1"/>
              </w:rPr>
              <w:t xml:space="preserve">: </w:t>
            </w:r>
            <w:r w:rsidRPr="003607C8">
              <w:rPr>
                <w:rFonts w:eastAsia="system-ui" w:cstheme="minorHAnsi"/>
                <w:color w:val="000000" w:themeColor="text1"/>
              </w:rPr>
              <w:t>Adicionar ou remover itens antes de finalizar a compra</w:t>
            </w:r>
          </w:p>
        </w:tc>
      </w:tr>
      <w:tr w:rsidR="006E1A6F" w14:paraId="69A6AEDE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0F92B0A9" w14:textId="77777777" w:rsidR="006E1A6F" w:rsidRDefault="006E1A6F" w:rsidP="00FC41B0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 xml:space="preserve">Critério de </w:t>
            </w:r>
          </w:p>
          <w:p w14:paraId="098FF2D4" w14:textId="77777777" w:rsidR="006E1A6F" w:rsidRDefault="006E1A6F" w:rsidP="00FC41B0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>Aceite 1</w:t>
            </w:r>
          </w:p>
        </w:tc>
        <w:tc>
          <w:tcPr>
            <w:tcW w:w="7088" w:type="dxa"/>
            <w:shd w:val="clear" w:color="auto" w:fill="FFFFFF" w:themeFill="background1"/>
          </w:tcPr>
          <w:p w14:paraId="726361AA" w14:textId="77777777" w:rsidR="006E1A6F" w:rsidRPr="003607C8" w:rsidRDefault="006E1A6F" w:rsidP="00FC41B0">
            <w:pPr>
              <w:spacing w:before="60" w:after="60"/>
              <w:ind w:left="168"/>
              <w:rPr>
                <w:rFonts w:eastAsia="Calibri" w:cstheme="minorHAnsi"/>
                <w:color w:val="000000" w:themeColor="text1"/>
              </w:rPr>
            </w:pPr>
            <w:r w:rsidRPr="003607C8">
              <w:rPr>
                <w:rFonts w:eastAsia="system-ui" w:cstheme="minorHAnsi"/>
                <w:b/>
                <w:color w:val="000000" w:themeColor="text1"/>
              </w:rPr>
              <w:t>DADO QUE:</w:t>
            </w:r>
            <w:r w:rsidRPr="003607C8">
              <w:rPr>
                <w:rFonts w:eastAsia="system-ui" w:cstheme="minorHAnsi"/>
                <w:color w:val="000000" w:themeColor="text1"/>
              </w:rPr>
              <w:t xml:space="preserve"> Existe uma função para adicionar itens ao carrinh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b/>
                <w:color w:val="000000" w:themeColor="text1"/>
              </w:rPr>
              <w:t>QUANDO:</w:t>
            </w:r>
            <w:r w:rsidRPr="003607C8">
              <w:rPr>
                <w:rFonts w:eastAsia="system-ui" w:cstheme="minorHAnsi"/>
                <w:color w:val="000000" w:themeColor="text1"/>
              </w:rPr>
              <w:t xml:space="preserve"> O cliente seleciona um produto e clica em "Adicionar ao Carrinho"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b/>
                <w:color w:val="000000" w:themeColor="text1"/>
              </w:rPr>
              <w:t>ENTÃO:</w:t>
            </w:r>
            <w:r w:rsidRPr="003607C8">
              <w:rPr>
                <w:rFonts w:eastAsia="system-ui" w:cstheme="minorHAnsi"/>
                <w:color w:val="000000" w:themeColor="text1"/>
              </w:rPr>
              <w:t xml:space="preserve"> O item é incluído no carrinho com quantidade, preço e subtotal atualizados</w:t>
            </w:r>
          </w:p>
        </w:tc>
      </w:tr>
      <w:tr w:rsidR="006E1A6F" w14:paraId="67C09C38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3A8F5B15" w14:textId="77777777" w:rsidR="006E1A6F" w:rsidRDefault="006E1A6F" w:rsidP="00FC41B0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 xml:space="preserve">Critério de </w:t>
            </w:r>
          </w:p>
          <w:p w14:paraId="28A605B4" w14:textId="77777777" w:rsidR="006E1A6F" w:rsidRDefault="006E1A6F" w:rsidP="00FC41B0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>Aceite 2</w:t>
            </w:r>
          </w:p>
        </w:tc>
        <w:tc>
          <w:tcPr>
            <w:tcW w:w="7088" w:type="dxa"/>
            <w:shd w:val="clear" w:color="auto" w:fill="FFFFFF" w:themeFill="background1"/>
          </w:tcPr>
          <w:p w14:paraId="04359267" w14:textId="3BB1083C" w:rsidR="006E1A6F" w:rsidRPr="003607C8" w:rsidRDefault="006E1A6F" w:rsidP="00FC41B0">
            <w:pPr>
              <w:pStyle w:val="Ttulo3"/>
              <w:shd w:val="clear" w:color="auto" w:fill="FFFFFF" w:themeFill="background1"/>
              <w:jc w:val="left"/>
              <w:rPr>
                <w:rFonts w:eastAsia="system-ui" w:cstheme="minorHAnsi"/>
                <w:b w:val="0"/>
                <w:color w:val="000000" w:themeColor="text1"/>
              </w:rPr>
            </w:pPr>
            <w:r w:rsidRPr="003607C8">
              <w:rPr>
                <w:rFonts w:eastAsia="system-ui" w:cstheme="minorHAnsi"/>
                <w:color w:val="000000" w:themeColor="text1"/>
              </w:rPr>
              <w:t>DADO QUE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Existe uma função para </w:t>
            </w:r>
            <w:r>
              <w:rPr>
                <w:rFonts w:eastAsia="system-ui" w:cstheme="minorHAnsi"/>
                <w:b w:val="0"/>
                <w:color w:val="000000" w:themeColor="text1"/>
              </w:rPr>
              <w:t>excluir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itens no carrinh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color w:val="000000" w:themeColor="text1"/>
              </w:rPr>
              <w:t>QUANDO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O cliente remove</w:t>
            </w:r>
            <w:r w:rsidR="00B624CC">
              <w:rPr>
                <w:rFonts w:eastAsia="system-ui" w:cstheme="minorHAnsi"/>
                <w:b w:val="0"/>
                <w:color w:val="000000" w:themeColor="text1"/>
              </w:rPr>
              <w:t>r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um item do carrinh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color w:val="000000" w:themeColor="text1"/>
              </w:rPr>
              <w:t>ENTÃO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O sistema atualiza automaticamente o valor total</w:t>
            </w:r>
          </w:p>
          <w:p w14:paraId="163E1BE3" w14:textId="77777777" w:rsidR="006E1A6F" w:rsidRPr="003607C8" w:rsidRDefault="006E1A6F" w:rsidP="00FC41B0">
            <w:pPr>
              <w:spacing w:before="60" w:after="60"/>
              <w:ind w:left="168"/>
              <w:rPr>
                <w:rFonts w:cstheme="minorHAnsi"/>
                <w:color w:val="000000" w:themeColor="text1"/>
              </w:rPr>
            </w:pPr>
          </w:p>
        </w:tc>
      </w:tr>
      <w:tr w:rsidR="00B624CC" w14:paraId="1E1C0EFC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3FA567BF" w14:textId="77777777" w:rsidR="00B624CC" w:rsidRDefault="00B624CC" w:rsidP="00B624CC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 xml:space="preserve">Critério de </w:t>
            </w:r>
          </w:p>
          <w:p w14:paraId="21419504" w14:textId="16322B27" w:rsidR="00B624CC" w:rsidRPr="348D0E36" w:rsidRDefault="00B624CC" w:rsidP="00B624CC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 xml:space="preserve">Aceite </w:t>
            </w:r>
            <w:r>
              <w:rPr>
                <w:b/>
              </w:rPr>
              <w:t>3</w:t>
            </w:r>
          </w:p>
        </w:tc>
        <w:tc>
          <w:tcPr>
            <w:tcW w:w="7088" w:type="dxa"/>
            <w:shd w:val="clear" w:color="auto" w:fill="FFFFFF" w:themeFill="background1"/>
          </w:tcPr>
          <w:p w14:paraId="562FC210" w14:textId="54596A90" w:rsidR="00B624CC" w:rsidRPr="003607C8" w:rsidRDefault="00B624CC" w:rsidP="00B624CC">
            <w:pPr>
              <w:pStyle w:val="Ttulo3"/>
              <w:shd w:val="clear" w:color="auto" w:fill="FFFFFF" w:themeFill="background1"/>
              <w:jc w:val="left"/>
              <w:rPr>
                <w:rFonts w:eastAsia="system-ui" w:cstheme="minorHAnsi"/>
                <w:b w:val="0"/>
                <w:color w:val="000000" w:themeColor="text1"/>
              </w:rPr>
            </w:pPr>
            <w:r w:rsidRPr="003607C8">
              <w:rPr>
                <w:rFonts w:eastAsia="system-ui" w:cstheme="minorHAnsi"/>
                <w:color w:val="000000" w:themeColor="text1"/>
              </w:rPr>
              <w:t>DADO QUE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Existe uma função para </w:t>
            </w:r>
            <w:r>
              <w:rPr>
                <w:rFonts w:eastAsia="system-ui" w:cstheme="minorHAnsi"/>
                <w:b w:val="0"/>
                <w:color w:val="000000" w:themeColor="text1"/>
              </w:rPr>
              <w:t xml:space="preserve">alterar quantidade de certo 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>ite</w:t>
            </w:r>
            <w:r>
              <w:rPr>
                <w:rFonts w:eastAsia="system-ui" w:cstheme="minorHAnsi"/>
                <w:b w:val="0"/>
                <w:color w:val="000000" w:themeColor="text1"/>
              </w:rPr>
              <w:t>m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</w:t>
            </w:r>
            <w:r>
              <w:rPr>
                <w:rFonts w:eastAsia="system-ui" w:cstheme="minorHAnsi"/>
                <w:b w:val="0"/>
                <w:color w:val="000000" w:themeColor="text1"/>
              </w:rPr>
              <w:t>do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carrinh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color w:val="000000" w:themeColor="text1"/>
              </w:rPr>
              <w:t>QUANDO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</w:t>
            </w:r>
            <w:r>
              <w:rPr>
                <w:rFonts w:eastAsia="system-ui" w:cstheme="minorHAnsi"/>
                <w:b w:val="0"/>
                <w:color w:val="000000" w:themeColor="text1"/>
              </w:rPr>
              <w:t>O cliente alterar a quantidade do produt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color w:val="000000" w:themeColor="text1"/>
              </w:rPr>
              <w:t>ENTÃO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O sistema atualiza automaticamente o valor total</w:t>
            </w:r>
          </w:p>
          <w:p w14:paraId="6BFE8408" w14:textId="77777777" w:rsidR="00B624CC" w:rsidRPr="003607C8" w:rsidRDefault="00B624CC" w:rsidP="00FC41B0">
            <w:pPr>
              <w:pStyle w:val="Ttulo3"/>
              <w:shd w:val="clear" w:color="auto" w:fill="FFFFFF" w:themeFill="background1"/>
              <w:jc w:val="left"/>
              <w:rPr>
                <w:rFonts w:eastAsia="system-ui" w:cstheme="minorHAnsi"/>
                <w:color w:val="000000" w:themeColor="text1"/>
              </w:rPr>
            </w:pPr>
          </w:p>
        </w:tc>
      </w:tr>
    </w:tbl>
    <w:p w14:paraId="6335F87E" w14:textId="77777777" w:rsidR="006E1A6F" w:rsidRDefault="006E1A6F" w:rsidP="006E1A6F"/>
    <w:p w14:paraId="7862B500" w14:textId="77777777" w:rsidR="00B624CC" w:rsidRDefault="00B624CC" w:rsidP="006E1A6F"/>
    <w:p w14:paraId="288AE60C" w14:textId="77777777" w:rsidR="006E1A6F" w:rsidRDefault="006E1A6F" w:rsidP="006E1A6F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6E1A6F" w14:paraId="13DC5D40" w14:textId="77777777" w:rsidTr="00FC41B0">
        <w:trPr>
          <w:trHeight w:val="420"/>
        </w:trPr>
        <w:tc>
          <w:tcPr>
            <w:tcW w:w="8505" w:type="dxa"/>
            <w:gridSpan w:val="2"/>
            <w:vAlign w:val="center"/>
          </w:tcPr>
          <w:p w14:paraId="73A81FE4" w14:textId="77777777" w:rsidR="006E1A6F" w:rsidRDefault="006E1A6F" w:rsidP="00FC41B0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664D272C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 xml:space="preserve">10 </w:t>
            </w:r>
            <w:r w:rsidRPr="664D272C">
              <w:rPr>
                <w:b/>
                <w:bCs/>
              </w:rPr>
              <w:t>- PBI</w:t>
            </w:r>
            <w:r>
              <w:t xml:space="preserve">: Realizar o </w:t>
            </w:r>
            <w:r w:rsidRPr="664D272C">
              <w:rPr>
                <w:color w:val="000000" w:themeColor="text1"/>
              </w:rPr>
              <w:t>Pagamento</w:t>
            </w:r>
          </w:p>
        </w:tc>
      </w:tr>
      <w:tr w:rsidR="006E1A6F" w14:paraId="431F38DA" w14:textId="77777777" w:rsidTr="00FC41B0">
        <w:trPr>
          <w:trHeight w:val="300"/>
        </w:trPr>
        <w:tc>
          <w:tcPr>
            <w:tcW w:w="8505" w:type="dxa"/>
            <w:gridSpan w:val="2"/>
            <w:shd w:val="clear" w:color="auto" w:fill="FFFFFF" w:themeFill="background1"/>
          </w:tcPr>
          <w:p w14:paraId="07F217A0" w14:textId="77777777" w:rsidR="006E1A6F" w:rsidRPr="00844485" w:rsidRDefault="006E1A6F" w:rsidP="00FC41B0">
            <w:pPr>
              <w:spacing w:before="60" w:after="60"/>
              <w:ind w:left="30" w:hanging="30"/>
              <w:rPr>
                <w:rFonts w:cstheme="minorHAnsi"/>
                <w:color w:val="000000" w:themeColor="text1"/>
                <w:u w:val="single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COMO</w:t>
            </w:r>
            <w:r w:rsidRPr="00844485">
              <w:rPr>
                <w:rFonts w:cstheme="minorHAnsi"/>
                <w:color w:val="000000" w:themeColor="text1"/>
              </w:rPr>
              <w:t>: Cliente</w:t>
            </w:r>
          </w:p>
          <w:p w14:paraId="6D811184" w14:textId="77777777" w:rsidR="006E1A6F" w:rsidRPr="00844485" w:rsidRDefault="006E1A6F" w:rsidP="00FC41B0">
            <w:pPr>
              <w:spacing w:before="60" w:after="60"/>
              <w:ind w:left="30" w:hanging="30"/>
              <w:rPr>
                <w:rFonts w:cstheme="minorHAnsi"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POSSO</w:t>
            </w:r>
            <w:r w:rsidRPr="00844485">
              <w:rPr>
                <w:rFonts w:cstheme="minorHAnsi"/>
                <w:color w:val="000000" w:themeColor="text1"/>
              </w:rPr>
              <w:t>: Realizar o pagamento de produtos</w:t>
            </w:r>
          </w:p>
          <w:p w14:paraId="0B89DE3B" w14:textId="77777777" w:rsidR="006E1A6F" w:rsidRPr="00844485" w:rsidRDefault="006E1A6F" w:rsidP="00FC41B0">
            <w:pPr>
              <w:spacing w:before="60" w:after="60"/>
              <w:ind w:left="30" w:hanging="30"/>
              <w:rPr>
                <w:rFonts w:eastAsia="Calibri" w:cstheme="minorHAnsi"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PARA</w:t>
            </w:r>
            <w:r w:rsidRPr="00844485">
              <w:rPr>
                <w:rFonts w:cstheme="minorHAnsi"/>
                <w:color w:val="000000" w:themeColor="text1"/>
              </w:rPr>
              <w:t xml:space="preserve">: </w:t>
            </w:r>
            <w:r w:rsidRPr="00844485">
              <w:rPr>
                <w:rFonts w:eastAsiaTheme="minorEastAsia" w:cstheme="minorHAnsi"/>
                <w:color w:val="000000" w:themeColor="text1"/>
              </w:rPr>
              <w:t>Receber o produto</w:t>
            </w:r>
          </w:p>
        </w:tc>
      </w:tr>
      <w:tr w:rsidR="006E1A6F" w14:paraId="21B22909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1FD4DE9C" w14:textId="77777777" w:rsidR="006E1A6F" w:rsidRPr="00844485" w:rsidRDefault="006E1A6F" w:rsidP="00FC41B0">
            <w:pPr>
              <w:spacing w:before="60" w:after="60"/>
              <w:ind w:left="96" w:hanging="41"/>
              <w:rPr>
                <w:rFonts w:cstheme="minorHAnsi"/>
                <w:b/>
                <w:bCs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 xml:space="preserve">Critério de </w:t>
            </w:r>
          </w:p>
          <w:p w14:paraId="446CD13A" w14:textId="77777777" w:rsidR="006E1A6F" w:rsidRPr="00844485" w:rsidRDefault="006E1A6F" w:rsidP="00FC41B0">
            <w:pPr>
              <w:spacing w:before="60" w:after="60"/>
              <w:ind w:left="96" w:hanging="41"/>
              <w:rPr>
                <w:rFonts w:cstheme="minorHAnsi"/>
                <w:b/>
                <w:bCs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088" w:type="dxa"/>
            <w:shd w:val="clear" w:color="auto" w:fill="FFFFFF" w:themeFill="background1"/>
          </w:tcPr>
          <w:p w14:paraId="1DA36DA6" w14:textId="77777777" w:rsidR="006E1A6F" w:rsidRPr="00844485" w:rsidRDefault="006E1A6F" w:rsidP="00FC41B0">
            <w:pPr>
              <w:spacing w:before="60" w:after="60"/>
              <w:ind w:left="168"/>
              <w:rPr>
                <w:rFonts w:eastAsiaTheme="minorEastAsia"/>
                <w:color w:val="000000" w:themeColor="text1"/>
              </w:rPr>
            </w:pPr>
            <w:r w:rsidRPr="6A0FBFBA">
              <w:rPr>
                <w:rFonts w:eastAsiaTheme="minorEastAsia"/>
                <w:b/>
                <w:color w:val="404040" w:themeColor="text1" w:themeTint="BF"/>
              </w:rPr>
              <w:t>DADO QUE:</w:t>
            </w:r>
            <w:r w:rsidRPr="6A0FBFBA">
              <w:rPr>
                <w:rFonts w:eastAsiaTheme="minorEastAsia"/>
                <w:color w:val="404040" w:themeColor="text1" w:themeTint="BF"/>
              </w:rPr>
              <w:t xml:space="preserve"> O cliente tem itens no carrinho e selecionou "Finalizar Compra"</w:t>
            </w:r>
            <w:r>
              <w:br/>
            </w:r>
            <w:r w:rsidRPr="6A0FBFBA">
              <w:rPr>
                <w:rFonts w:eastAsiaTheme="minorEastAsia"/>
                <w:b/>
                <w:color w:val="404040" w:themeColor="text1" w:themeTint="BF"/>
              </w:rPr>
              <w:t>QUANDO:</w:t>
            </w:r>
            <w:r w:rsidRPr="6A0FBFBA">
              <w:rPr>
                <w:rFonts w:eastAsiaTheme="minorEastAsia"/>
                <w:color w:val="404040" w:themeColor="text1" w:themeTint="BF"/>
              </w:rPr>
              <w:t xml:space="preserve"> O sistema exibe as opções de pagamento (cartão, PIX, boleto etc.)</w:t>
            </w:r>
            <w:r>
              <w:br/>
            </w:r>
            <w:r w:rsidRPr="6A0FBFBA">
              <w:rPr>
                <w:rFonts w:eastAsiaTheme="minorEastAsia"/>
                <w:b/>
                <w:color w:val="404040" w:themeColor="text1" w:themeTint="BF"/>
              </w:rPr>
              <w:t>ENTÃO:</w:t>
            </w:r>
            <w:r w:rsidRPr="6A0FBFBA">
              <w:rPr>
                <w:rFonts w:eastAsiaTheme="minorEastAsia"/>
                <w:color w:val="404040" w:themeColor="text1" w:themeTint="BF"/>
              </w:rPr>
              <w:t xml:space="preserve"> O cliente pode escolher um método e prosseguir para a etapa de confirmação</w:t>
            </w:r>
          </w:p>
        </w:tc>
      </w:tr>
      <w:tr w:rsidR="006E1A6F" w14:paraId="7C2938D6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4ADD0CCB" w14:textId="77777777" w:rsidR="006E1A6F" w:rsidRPr="00844485" w:rsidRDefault="006E1A6F" w:rsidP="00FC41B0">
            <w:pPr>
              <w:spacing w:before="60" w:after="60"/>
              <w:ind w:left="96" w:hanging="41"/>
              <w:rPr>
                <w:rFonts w:cstheme="minorHAnsi"/>
                <w:b/>
                <w:bCs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 xml:space="preserve">Critério de </w:t>
            </w:r>
          </w:p>
          <w:p w14:paraId="1D40AF60" w14:textId="77777777" w:rsidR="006E1A6F" w:rsidRPr="00844485" w:rsidRDefault="006E1A6F" w:rsidP="00FC41B0">
            <w:pPr>
              <w:spacing w:before="60" w:after="60"/>
              <w:ind w:left="96" w:hanging="41"/>
              <w:rPr>
                <w:rFonts w:cstheme="minorHAnsi"/>
                <w:b/>
                <w:bCs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088" w:type="dxa"/>
            <w:shd w:val="clear" w:color="auto" w:fill="FFFFFF" w:themeFill="background1"/>
          </w:tcPr>
          <w:p w14:paraId="5594B15E" w14:textId="77777777" w:rsidR="006E1A6F" w:rsidRPr="00844485" w:rsidRDefault="006E1A6F" w:rsidP="00FC41B0">
            <w:pPr>
              <w:pStyle w:val="Ttulo3"/>
              <w:shd w:val="clear" w:color="auto" w:fill="FFFFFF" w:themeFill="background1"/>
              <w:jc w:val="left"/>
              <w:rPr>
                <w:rFonts w:eastAsiaTheme="minorEastAsia"/>
                <w:b w:val="0"/>
                <w:color w:val="000000" w:themeColor="text1"/>
              </w:rPr>
            </w:pPr>
            <w:r w:rsidRPr="566ABBCD">
              <w:rPr>
                <w:rFonts w:eastAsiaTheme="minorEastAsia"/>
                <w:color w:val="000000" w:themeColor="text1"/>
              </w:rPr>
              <w:t>DADO QUE:</w:t>
            </w:r>
            <w:r w:rsidRPr="566ABBCD">
              <w:rPr>
                <w:rFonts w:eastAsiaTheme="minorEastAsia"/>
                <w:b w:val="0"/>
                <w:color w:val="000000" w:themeColor="text1"/>
              </w:rPr>
              <w:t xml:space="preserve"> </w:t>
            </w:r>
            <w:r w:rsidRPr="566ABBCD">
              <w:rPr>
                <w:rFonts w:eastAsiaTheme="minorEastAsia"/>
                <w:b w:val="0"/>
                <w:bCs w:val="0"/>
                <w:color w:val="000000" w:themeColor="text1"/>
              </w:rPr>
              <w:t xml:space="preserve">O </w:t>
            </w:r>
            <w:r w:rsidRPr="6F71DA94">
              <w:rPr>
                <w:rFonts w:eastAsiaTheme="minorEastAsia"/>
                <w:b w:val="0"/>
                <w:bCs w:val="0"/>
                <w:color w:val="000000" w:themeColor="text1"/>
              </w:rPr>
              <w:t xml:space="preserve">cliente acessa a </w:t>
            </w:r>
            <w:r w:rsidRPr="094B4B24">
              <w:rPr>
                <w:rFonts w:eastAsiaTheme="minorEastAsia"/>
                <w:b w:val="0"/>
                <w:bCs w:val="0"/>
                <w:color w:val="000000" w:themeColor="text1"/>
              </w:rPr>
              <w:t>página</w:t>
            </w:r>
            <w:r w:rsidRPr="39D9DD5E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de </w:t>
            </w:r>
            <w:r w:rsidRPr="25555437">
              <w:rPr>
                <w:rFonts w:eastAsiaTheme="minorEastAsia"/>
                <w:b w:val="0"/>
                <w:bCs w:val="0"/>
                <w:color w:val="000000" w:themeColor="text1"/>
              </w:rPr>
              <w:t>pagamento</w:t>
            </w:r>
            <w:r>
              <w:br/>
            </w:r>
            <w:r w:rsidRPr="566ABBCD">
              <w:rPr>
                <w:rFonts w:eastAsiaTheme="minorEastAsia"/>
                <w:color w:val="000000" w:themeColor="text1"/>
              </w:rPr>
              <w:t>QUANDO:</w:t>
            </w:r>
            <w:r w:rsidRPr="566ABBCD">
              <w:rPr>
                <w:rFonts w:eastAsiaTheme="minorEastAsia"/>
                <w:b w:val="0"/>
                <w:color w:val="000000" w:themeColor="text1"/>
              </w:rPr>
              <w:t xml:space="preserve"> </w:t>
            </w:r>
            <w:r w:rsidRPr="54E8DBC6">
              <w:rPr>
                <w:rFonts w:eastAsiaTheme="minorEastAsia"/>
                <w:b w:val="0"/>
                <w:bCs w:val="0"/>
                <w:color w:val="000000" w:themeColor="text1"/>
              </w:rPr>
              <w:t>Ele</w:t>
            </w:r>
            <w:r w:rsidRPr="1BF25A04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conferir </w:t>
            </w:r>
            <w:r w:rsidRPr="16561723">
              <w:rPr>
                <w:rFonts w:eastAsiaTheme="minorEastAsia"/>
                <w:b w:val="0"/>
                <w:bCs w:val="0"/>
                <w:color w:val="000000" w:themeColor="text1"/>
              </w:rPr>
              <w:t>o</w:t>
            </w:r>
            <w:r w:rsidRPr="33E4F4BF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</w:t>
            </w:r>
            <w:r w:rsidRPr="7003C9C7">
              <w:rPr>
                <w:rFonts w:eastAsiaTheme="minorEastAsia"/>
                <w:b w:val="0"/>
                <w:bCs w:val="0"/>
                <w:color w:val="000000" w:themeColor="text1"/>
              </w:rPr>
              <w:t>preço</w:t>
            </w:r>
            <w:r w:rsidRPr="33E4F4BF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final da compra</w:t>
            </w:r>
            <w:r>
              <w:br/>
            </w:r>
            <w:r w:rsidRPr="566ABBCD">
              <w:rPr>
                <w:rFonts w:eastAsiaTheme="minorEastAsia"/>
                <w:color w:val="000000" w:themeColor="text1"/>
              </w:rPr>
              <w:t>ENTÃO:</w:t>
            </w:r>
            <w:r w:rsidRPr="566ABBCD">
              <w:rPr>
                <w:rFonts w:eastAsiaTheme="minorEastAsia"/>
                <w:b w:val="0"/>
                <w:color w:val="000000" w:themeColor="text1"/>
              </w:rPr>
              <w:t xml:space="preserve"> O sistema </w:t>
            </w:r>
            <w:r w:rsidRPr="33E4F4BF">
              <w:rPr>
                <w:rFonts w:eastAsiaTheme="minorEastAsia"/>
                <w:b w:val="0"/>
                <w:bCs w:val="0"/>
                <w:color w:val="000000" w:themeColor="text1"/>
              </w:rPr>
              <w:t>mostra</w:t>
            </w:r>
            <w:r w:rsidRPr="566ABBCD">
              <w:rPr>
                <w:rFonts w:eastAsiaTheme="minorEastAsia"/>
                <w:b w:val="0"/>
                <w:color w:val="000000" w:themeColor="text1"/>
              </w:rPr>
              <w:t xml:space="preserve"> o </w:t>
            </w:r>
            <w:r w:rsidRPr="589392CE">
              <w:rPr>
                <w:rFonts w:eastAsiaTheme="minorEastAsia"/>
                <w:b w:val="0"/>
                <w:bCs w:val="0"/>
                <w:color w:val="000000" w:themeColor="text1"/>
              </w:rPr>
              <w:t>preço</w:t>
            </w:r>
            <w:r w:rsidRPr="33E4F4BF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final </w:t>
            </w:r>
            <w:r w:rsidRPr="153CACAB">
              <w:rPr>
                <w:rFonts w:eastAsiaTheme="minorEastAsia"/>
                <w:b w:val="0"/>
                <w:bCs w:val="0"/>
                <w:color w:val="000000" w:themeColor="text1"/>
              </w:rPr>
              <w:t>atualizado</w:t>
            </w:r>
          </w:p>
          <w:p w14:paraId="44654588" w14:textId="77777777" w:rsidR="006E1A6F" w:rsidRPr="00844485" w:rsidRDefault="006E1A6F" w:rsidP="00FC41B0">
            <w:pPr>
              <w:spacing w:before="60" w:after="60"/>
              <w:ind w:left="168"/>
              <w:rPr>
                <w:rFonts w:eastAsiaTheme="minorEastAsia" w:cstheme="minorHAnsi"/>
                <w:color w:val="000000" w:themeColor="text1"/>
              </w:rPr>
            </w:pPr>
          </w:p>
        </w:tc>
      </w:tr>
    </w:tbl>
    <w:p w14:paraId="5476600E" w14:textId="77777777" w:rsidR="006E1A6F" w:rsidRDefault="006E1A6F" w:rsidP="006E1A6F"/>
    <w:p w14:paraId="1440ECA0" w14:textId="77777777" w:rsidR="00902109" w:rsidRDefault="00902109" w:rsidP="006E1A6F"/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6E1A6F" w:rsidRPr="00745783" w14:paraId="7C47AC2E" w14:textId="77777777" w:rsidTr="004C38BD">
        <w:trPr>
          <w:trHeight w:val="362"/>
        </w:trPr>
        <w:tc>
          <w:tcPr>
            <w:tcW w:w="8500" w:type="dxa"/>
            <w:gridSpan w:val="2"/>
            <w:vAlign w:val="center"/>
          </w:tcPr>
          <w:p w14:paraId="5C4FCBBB" w14:textId="50DDDB87" w:rsidR="006E1A6F" w:rsidRPr="00745783" w:rsidRDefault="006E1A6F" w:rsidP="00FC41B0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11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902109">
              <w:t>Gerenciar feedback dos clientes</w:t>
            </w:r>
          </w:p>
        </w:tc>
      </w:tr>
      <w:tr w:rsidR="006E1A6F" w14:paraId="442B994A" w14:textId="77777777" w:rsidTr="004C38BD">
        <w:trPr>
          <w:trHeight w:val="995"/>
        </w:trPr>
        <w:tc>
          <w:tcPr>
            <w:tcW w:w="8500" w:type="dxa"/>
            <w:gridSpan w:val="2"/>
          </w:tcPr>
          <w:p w14:paraId="64A56C73" w14:textId="77777777" w:rsidR="006E1A6F" w:rsidRDefault="006E1A6F" w:rsidP="00FC41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lastRenderedPageBreak/>
              <w:t>COMO</w:t>
            </w:r>
            <w:r>
              <w:t>: funcionário</w:t>
            </w:r>
          </w:p>
          <w:p w14:paraId="393E6ED7" w14:textId="2360AB87" w:rsidR="006E1A6F" w:rsidRDefault="006E1A6F" w:rsidP="00FC41B0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 xml:space="preserve">:  </w:t>
            </w:r>
            <w:r w:rsidR="00902109">
              <w:t xml:space="preserve">visualizar os feedbacks </w:t>
            </w:r>
          </w:p>
          <w:p w14:paraId="2B2EF9A3" w14:textId="286D7D23" w:rsidR="006E1A6F" w:rsidRDefault="006E1A6F" w:rsidP="00FC41B0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</w:t>
            </w:r>
            <w:r w:rsidR="00902109">
              <w:t xml:space="preserve"> saber as opiniões dos clientes </w:t>
            </w:r>
          </w:p>
        </w:tc>
      </w:tr>
      <w:tr w:rsidR="006E1A6F" w:rsidRPr="001137C6" w14:paraId="228D94F3" w14:textId="77777777" w:rsidTr="004C38BD">
        <w:trPr>
          <w:trHeight w:val="1258"/>
        </w:trPr>
        <w:tc>
          <w:tcPr>
            <w:tcW w:w="1233" w:type="dxa"/>
          </w:tcPr>
          <w:p w14:paraId="57A472C4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AD39C99" w14:textId="77777777" w:rsidR="006E1A6F" w:rsidRPr="004F21E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032B79CB" w14:textId="047062F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existe uma página de </w:t>
            </w:r>
            <w:r w:rsidR="00902109">
              <w:rPr>
                <w:rFonts w:ascii="Calibri" w:eastAsia="Calibri" w:hAnsi="Calibri" w:cs="Calibri"/>
                <w:color w:val="000000" w:themeColor="text1"/>
              </w:rPr>
              <w:t>visualizar feedback</w:t>
            </w:r>
          </w:p>
          <w:p w14:paraId="35EC1CEA" w14:textId="4B62A077" w:rsidR="006E1A6F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0891D2E">
              <w:t>entra</w:t>
            </w:r>
            <w:r w:rsidR="00902109">
              <w:t>r</w:t>
            </w:r>
            <w:r w:rsidRPr="00891D2E">
              <w:t xml:space="preserve"> </w:t>
            </w:r>
            <w:r w:rsidR="00902109">
              <w:t>com</w:t>
            </w:r>
            <w:r w:rsidRPr="00891D2E">
              <w:t xml:space="preserve"> seu login</w:t>
            </w:r>
            <w:r w:rsidR="00902109">
              <w:t xml:space="preserve"> e entrar na página de visualizar feedback, pode</w:t>
            </w:r>
            <w:r>
              <w:t xml:space="preserve"> </w:t>
            </w:r>
            <w:r w:rsidR="00902109">
              <w:t>filtrar que quer os feedbacks dos últimos 30 dias</w:t>
            </w:r>
          </w:p>
          <w:p w14:paraId="3E1E1161" w14:textId="54E505FB" w:rsidR="006E1A6F" w:rsidRPr="001137C6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902109">
              <w:rPr>
                <w:rFonts w:ascii="Calibri" w:eastAsia="Calibri" w:hAnsi="Calibri" w:cs="Calibri"/>
                <w:color w:val="000000" w:themeColor="text1"/>
              </w:rPr>
              <w:t>irá aparecer os feedbacks dos últimos 30 dias</w:t>
            </w:r>
          </w:p>
        </w:tc>
      </w:tr>
      <w:tr w:rsidR="006E1A6F" w:rsidRPr="001137C6" w14:paraId="1B5F243E" w14:textId="77777777" w:rsidTr="004C38BD">
        <w:trPr>
          <w:trHeight w:val="983"/>
        </w:trPr>
        <w:tc>
          <w:tcPr>
            <w:tcW w:w="1233" w:type="dxa"/>
          </w:tcPr>
          <w:p w14:paraId="2C97F888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D265378" w14:textId="77777777" w:rsidR="006E1A6F" w:rsidRPr="004F21E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225D092C" w14:textId="3EA9DC50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 </w:t>
            </w:r>
            <w:r w:rsidR="00902109">
              <w:rPr>
                <w:rFonts w:ascii="Calibri" w:eastAsia="Calibri" w:hAnsi="Calibri" w:cs="Calibri"/>
                <w:color w:val="000000" w:themeColor="text1"/>
              </w:rPr>
              <w:t xml:space="preserve"> existe uma página de visualizar feedback</w:t>
            </w:r>
          </w:p>
          <w:p w14:paraId="6635AA02" w14:textId="5764E0D9" w:rsidR="006E1A6F" w:rsidRPr="002063D9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0891D2E">
              <w:t xml:space="preserve"> </w:t>
            </w:r>
            <w:r w:rsidR="00902109" w:rsidRPr="00891D2E">
              <w:t xml:space="preserve"> entra</w:t>
            </w:r>
            <w:r w:rsidR="00902109">
              <w:t>r</w:t>
            </w:r>
            <w:r w:rsidR="00902109" w:rsidRPr="00891D2E">
              <w:t xml:space="preserve"> </w:t>
            </w:r>
            <w:r w:rsidR="00902109">
              <w:t>com</w:t>
            </w:r>
            <w:r w:rsidR="00902109" w:rsidRPr="00891D2E">
              <w:t xml:space="preserve"> seu login</w:t>
            </w:r>
            <w:r w:rsidR="00902109">
              <w:t xml:space="preserve"> e entrar na página de visualizar feedback, poderá escolher mostrar todos </w:t>
            </w:r>
          </w:p>
          <w:p w14:paraId="33C80471" w14:textId="4A173486" w:rsidR="006E1A6F" w:rsidRPr="001137C6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 </w:t>
            </w:r>
            <w:r w:rsidR="00902109">
              <w:t>irá aparecer todos os feedbacks da loja realizada pelos clientes</w:t>
            </w:r>
          </w:p>
        </w:tc>
      </w:tr>
    </w:tbl>
    <w:p w14:paraId="0E00C249" w14:textId="77777777" w:rsidR="006E1A6F" w:rsidRDefault="006E1A6F" w:rsidP="006E1A6F"/>
    <w:p w14:paraId="4E2A1A66" w14:textId="77777777" w:rsidR="006E1A6F" w:rsidRDefault="006E1A6F" w:rsidP="006E1A6F"/>
    <w:p w14:paraId="40439784" w14:textId="77777777" w:rsidR="006E1A6F" w:rsidRDefault="006E1A6F" w:rsidP="006E1A6F"/>
    <w:p w14:paraId="5D12B380" w14:textId="77777777" w:rsidR="006E1A6F" w:rsidRDefault="006E1A6F" w:rsidP="006E1A6F"/>
    <w:p w14:paraId="757F6D89" w14:textId="77777777" w:rsidR="00902109" w:rsidRDefault="00902109" w:rsidP="006E1A6F"/>
    <w:p w14:paraId="317D0B5E" w14:textId="77777777" w:rsidR="006E1A6F" w:rsidRDefault="006E1A6F" w:rsidP="006E1A6F"/>
    <w:p w14:paraId="688F609E" w14:textId="77777777" w:rsidR="00B624CC" w:rsidRDefault="00B624CC" w:rsidP="006E1A6F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33"/>
        <w:gridCol w:w="7267"/>
      </w:tblGrid>
      <w:tr w:rsidR="006E1A6F" w14:paraId="55ADE6FA" w14:textId="77777777" w:rsidTr="00FC41B0">
        <w:trPr>
          <w:trHeight w:val="420"/>
        </w:trPr>
        <w:tc>
          <w:tcPr>
            <w:tcW w:w="8500" w:type="dxa"/>
            <w:gridSpan w:val="2"/>
            <w:vAlign w:val="center"/>
          </w:tcPr>
          <w:p w14:paraId="2529F522" w14:textId="77777777" w:rsidR="006E1A6F" w:rsidRPr="75961D98" w:rsidRDefault="006E1A6F" w:rsidP="00FC41B0">
            <w:pPr>
              <w:spacing w:before="60" w:after="60"/>
              <w:ind w:left="30" w:hanging="30"/>
              <w:rPr>
                <w:b/>
                <w:bCs/>
              </w:rPr>
            </w:pPr>
            <w:r w:rsidRPr="75961D98">
              <w:rPr>
                <w:b/>
                <w:bCs/>
              </w:rPr>
              <w:t>HISTÓRIA DO USUÁRIO 12 – PBI: Gerenciar banner de descontos</w:t>
            </w:r>
          </w:p>
        </w:tc>
      </w:tr>
      <w:tr w:rsidR="006E1A6F" w14:paraId="6E676F8E" w14:textId="77777777" w:rsidTr="00FC41B0">
        <w:trPr>
          <w:trHeight w:val="995"/>
        </w:trPr>
        <w:tc>
          <w:tcPr>
            <w:tcW w:w="8500" w:type="dxa"/>
            <w:gridSpan w:val="2"/>
          </w:tcPr>
          <w:p w14:paraId="0B82E58E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COMO</w:t>
            </w:r>
            <w:r>
              <w:t>: Administrador</w:t>
            </w:r>
          </w:p>
          <w:p w14:paraId="37AD3F2B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POSSO</w:t>
            </w:r>
            <w:r>
              <w:t>: Editar o banner da página principal</w:t>
            </w:r>
          </w:p>
          <w:p w14:paraId="0C5D3282" w14:textId="77777777" w:rsidR="006E1A6F" w:rsidRPr="75961D98" w:rsidRDefault="006E1A6F" w:rsidP="00FC41B0">
            <w:pPr>
              <w:spacing w:before="60" w:after="60"/>
              <w:ind w:left="30" w:hanging="30"/>
              <w:rPr>
                <w:b/>
                <w:bCs/>
              </w:rPr>
            </w:pPr>
            <w:r w:rsidRPr="75961D98">
              <w:rPr>
                <w:b/>
                <w:bCs/>
              </w:rPr>
              <w:t>PARA</w:t>
            </w:r>
            <w:r>
              <w:t>: Atualizar os clientes de novos descontos e promoções</w:t>
            </w:r>
          </w:p>
        </w:tc>
      </w:tr>
      <w:tr w:rsidR="006E1A6F" w14:paraId="1BDAB84E" w14:textId="77777777" w:rsidTr="00FC41B0">
        <w:trPr>
          <w:trHeight w:val="1258"/>
        </w:trPr>
        <w:tc>
          <w:tcPr>
            <w:tcW w:w="1233" w:type="dxa"/>
          </w:tcPr>
          <w:p w14:paraId="112F7B9F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 xml:space="preserve">Critério de </w:t>
            </w:r>
          </w:p>
          <w:p w14:paraId="65A63EED" w14:textId="77777777" w:rsidR="006E1A6F" w:rsidRPr="75961D98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35C904D5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o Administrador entra na página de gerenciar banner</w:t>
            </w:r>
          </w:p>
          <w:p w14:paraId="7BCB2715" w14:textId="77777777" w:rsidR="006E1A6F" w:rsidRDefault="006E1A6F" w:rsidP="00FC41B0">
            <w:pPr>
              <w:spacing w:before="60" w:after="60"/>
              <w:ind w:left="168"/>
            </w:pPr>
            <w:r w:rsidRPr="75961D98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ele apertar no botão de adicionar banner e escolher imagem</w:t>
            </w:r>
          </w:p>
          <w:p w14:paraId="3BA74A50" w14:textId="7BD37BE6" w:rsidR="006E1A6F" w:rsidRPr="75961D98" w:rsidRDefault="006E1A6F" w:rsidP="00FC41B0">
            <w:pPr>
              <w:spacing w:before="60" w:after="60"/>
              <w:ind w:left="168"/>
              <w:rPr>
                <w:b/>
                <w:bCs/>
              </w:rPr>
            </w:pPr>
            <w:r w:rsidRPr="75961D98">
              <w:rPr>
                <w:b/>
                <w:bCs/>
              </w:rPr>
              <w:t>ENTÃO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Dentro da página principal o banner será atualizado e </w:t>
            </w:r>
            <w:r w:rsidR="00B624CC" w:rsidRPr="75961D98">
              <w:rPr>
                <w:rFonts w:ascii="Calibri" w:eastAsia="Calibri" w:hAnsi="Calibri" w:cs="Calibri"/>
                <w:color w:val="000000" w:themeColor="text1"/>
              </w:rPr>
              <w:t>irá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aparecer nos banners</w:t>
            </w:r>
          </w:p>
        </w:tc>
      </w:tr>
      <w:tr w:rsidR="006E1A6F" w14:paraId="65C7C591" w14:textId="77777777" w:rsidTr="00FC41B0">
        <w:trPr>
          <w:trHeight w:val="983"/>
        </w:trPr>
        <w:tc>
          <w:tcPr>
            <w:tcW w:w="1233" w:type="dxa"/>
          </w:tcPr>
          <w:p w14:paraId="30DD48A0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 xml:space="preserve">Critério de </w:t>
            </w:r>
          </w:p>
          <w:p w14:paraId="3437F61F" w14:textId="77777777" w:rsidR="006E1A6F" w:rsidRPr="75961D98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2</w:t>
            </w:r>
          </w:p>
        </w:tc>
        <w:tc>
          <w:tcPr>
            <w:tcW w:w="7267" w:type="dxa"/>
          </w:tcPr>
          <w:p w14:paraId="61E9CE7D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o Administrador entra na página de gerenciar banner</w:t>
            </w:r>
          </w:p>
          <w:p w14:paraId="61A37955" w14:textId="77777777" w:rsidR="006E1A6F" w:rsidRDefault="006E1A6F" w:rsidP="00FC41B0">
            <w:pPr>
              <w:spacing w:before="60" w:after="60"/>
              <w:ind w:left="168"/>
            </w:pPr>
            <w:r w:rsidRPr="75961D98">
              <w:rPr>
                <w:b/>
                <w:bCs/>
              </w:rPr>
              <w:t>QUANDO</w:t>
            </w:r>
            <w:r>
              <w:t>: ele apertar remover banner</w:t>
            </w:r>
          </w:p>
          <w:p w14:paraId="5772AF9C" w14:textId="77777777" w:rsidR="006E1A6F" w:rsidRPr="75961D98" w:rsidRDefault="006E1A6F" w:rsidP="00FC41B0">
            <w:pPr>
              <w:spacing w:before="60" w:after="60"/>
              <w:ind w:left="168"/>
              <w:rPr>
                <w:b/>
                <w:bCs/>
              </w:rPr>
            </w:pPr>
            <w:r w:rsidRPr="75961D98">
              <w:rPr>
                <w:b/>
                <w:bCs/>
              </w:rPr>
              <w:t>ENTÃO</w:t>
            </w:r>
            <w:r>
              <w:t xml:space="preserve">:  dentro da página principal o banner vai ter sido retirado e não aparecera </w:t>
            </w:r>
          </w:p>
        </w:tc>
      </w:tr>
    </w:tbl>
    <w:p w14:paraId="3BF339F9" w14:textId="77777777" w:rsidR="006E1A6F" w:rsidRPr="00A67807" w:rsidRDefault="006E1A6F" w:rsidP="006E1A6F"/>
    <w:p w14:paraId="7D03C751" w14:textId="77777777" w:rsidR="006E1A6F" w:rsidRDefault="006E1A6F" w:rsidP="006E1A6F">
      <w:pPr>
        <w:pStyle w:val="Ttulo1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33"/>
        <w:gridCol w:w="7267"/>
      </w:tblGrid>
      <w:tr w:rsidR="006E1A6F" w14:paraId="17699EB0" w14:textId="77777777" w:rsidTr="00FC41B0">
        <w:trPr>
          <w:trHeight w:val="420"/>
        </w:trPr>
        <w:tc>
          <w:tcPr>
            <w:tcW w:w="8500" w:type="dxa"/>
            <w:gridSpan w:val="2"/>
            <w:vAlign w:val="center"/>
          </w:tcPr>
          <w:p w14:paraId="150261AB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HISTÓRIA DO USUÁRIO 13 – PBI: Gerenciar relatório de vendas</w:t>
            </w:r>
          </w:p>
        </w:tc>
      </w:tr>
      <w:tr w:rsidR="006E1A6F" w14:paraId="4C6F13FB" w14:textId="77777777" w:rsidTr="00FC41B0">
        <w:trPr>
          <w:trHeight w:val="995"/>
        </w:trPr>
        <w:tc>
          <w:tcPr>
            <w:tcW w:w="8500" w:type="dxa"/>
            <w:gridSpan w:val="2"/>
          </w:tcPr>
          <w:p w14:paraId="49F976F1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COMO</w:t>
            </w:r>
            <w:r>
              <w:t>: Administrador</w:t>
            </w:r>
          </w:p>
          <w:p w14:paraId="0254CD74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POSSO</w:t>
            </w:r>
            <w:r>
              <w:t>: ver as vendas realizadas</w:t>
            </w:r>
          </w:p>
          <w:p w14:paraId="0A5A7CB6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PARA</w:t>
            </w:r>
            <w:r>
              <w:t>: ter controle das vendas e renda mensal</w:t>
            </w:r>
          </w:p>
        </w:tc>
      </w:tr>
      <w:tr w:rsidR="006E1A6F" w14:paraId="35DD14A3" w14:textId="77777777" w:rsidTr="00FC41B0">
        <w:trPr>
          <w:trHeight w:val="1258"/>
        </w:trPr>
        <w:tc>
          <w:tcPr>
            <w:tcW w:w="1233" w:type="dxa"/>
          </w:tcPr>
          <w:p w14:paraId="5C5E680D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 xml:space="preserve">Critério de </w:t>
            </w:r>
          </w:p>
          <w:p w14:paraId="2CCAB083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76E259BE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o Administrador entra na página de relatório de vendas</w:t>
            </w:r>
          </w:p>
          <w:p w14:paraId="6499CB27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5961D98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ele apertar para ver detalhes da venda</w:t>
            </w:r>
          </w:p>
          <w:p w14:paraId="7B137E31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5961D98">
              <w:rPr>
                <w:b/>
                <w:bCs/>
              </w:rPr>
              <w:t>ENTÃO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irá aparecer forma de pagamento, dia, horário, cliente, valor e produto</w:t>
            </w:r>
          </w:p>
        </w:tc>
      </w:tr>
      <w:tr w:rsidR="006E1A6F" w14:paraId="65DA8325" w14:textId="77777777" w:rsidTr="00FC41B0">
        <w:trPr>
          <w:trHeight w:val="983"/>
        </w:trPr>
        <w:tc>
          <w:tcPr>
            <w:tcW w:w="1233" w:type="dxa"/>
          </w:tcPr>
          <w:p w14:paraId="7D6D8E59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 xml:space="preserve">Critério de </w:t>
            </w:r>
          </w:p>
          <w:p w14:paraId="6EFAE411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2</w:t>
            </w:r>
          </w:p>
        </w:tc>
        <w:tc>
          <w:tcPr>
            <w:tcW w:w="7267" w:type="dxa"/>
          </w:tcPr>
          <w:p w14:paraId="2A0C4435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>o Administrador entra na página de relatório de vendas</w:t>
            </w:r>
          </w:p>
          <w:p w14:paraId="33A16B9D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5961D98">
              <w:rPr>
                <w:b/>
                <w:bCs/>
              </w:rPr>
              <w:t>QUANDO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ele filtrar os relatórios de vendas por dia ou por mês</w:t>
            </w:r>
          </w:p>
          <w:p w14:paraId="52AA2F04" w14:textId="77777777" w:rsidR="006E1A6F" w:rsidRDefault="006E1A6F" w:rsidP="00FC41B0">
            <w:pPr>
              <w:spacing w:before="60" w:after="60"/>
              <w:ind w:left="168"/>
            </w:pPr>
            <w:r w:rsidRPr="75961D98">
              <w:rPr>
                <w:b/>
                <w:bCs/>
              </w:rPr>
              <w:t>ENTÃO</w:t>
            </w:r>
            <w:r>
              <w:t xml:space="preserve">:  irá aparecer as vendas realizadas no período que ele pré-selecionou </w:t>
            </w:r>
          </w:p>
        </w:tc>
      </w:tr>
    </w:tbl>
    <w:p w14:paraId="1A5A3586" w14:textId="77777777" w:rsidR="006E1A6F" w:rsidRDefault="006E1A6F" w:rsidP="00FA629D"/>
    <w:p w14:paraId="6897E41B" w14:textId="77777777" w:rsidR="00987AFE" w:rsidRDefault="00987AFE" w:rsidP="00FA629D"/>
    <w:p w14:paraId="56C4E2F3" w14:textId="77777777" w:rsidR="00987AFE" w:rsidRDefault="00987AFE" w:rsidP="00FA629D"/>
    <w:p w14:paraId="6847567F" w14:textId="77777777" w:rsidR="00987AFE" w:rsidRDefault="00987AFE" w:rsidP="00FA629D"/>
    <w:p w14:paraId="67AD3478" w14:textId="77777777" w:rsidR="00987AFE" w:rsidRDefault="00987AFE" w:rsidP="00FA629D"/>
    <w:p w14:paraId="30877F5E" w14:textId="77777777" w:rsidR="00B624CC" w:rsidRDefault="00B624CC" w:rsidP="00FA629D"/>
    <w:p w14:paraId="2F6B4767" w14:textId="77777777" w:rsidR="00987AFE" w:rsidRDefault="00987AFE" w:rsidP="00987AFE">
      <w:pPr>
        <w:pStyle w:val="Ttulo1"/>
      </w:pPr>
      <w:r>
        <w:lastRenderedPageBreak/>
        <w:t>ARTEFATO 6: Modelo Relacional</w:t>
      </w:r>
    </w:p>
    <w:p w14:paraId="5435CFA1" w14:textId="77777777" w:rsidR="00987AFE" w:rsidRDefault="00987AFE" w:rsidP="00FA629D"/>
    <w:p w14:paraId="670B52D0" w14:textId="15586A44" w:rsidR="00851CA4" w:rsidRDefault="004C38BD" w:rsidP="0081664E">
      <w:r w:rsidRPr="004C38BD">
        <w:rPr>
          <w:noProof/>
        </w:rPr>
        <w:lastRenderedPageBreak/>
        <w:drawing>
          <wp:inline distT="0" distB="0" distL="0" distR="0" wp14:anchorId="7BF15E3C" wp14:editId="73D054D5">
            <wp:extent cx="8334375" cy="5443855"/>
            <wp:effectExtent l="0" t="0" r="9525" b="4445"/>
            <wp:docPr id="1481843653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843653" name="Imagem 1" descr="Diagrama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337371" cy="5445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4279480D" w:rsidR="00851CA4" w:rsidRDefault="004C38BD" w:rsidP="00FA629D">
      <w:r w:rsidRPr="004C38BD">
        <w:rPr>
          <w:noProof/>
        </w:rPr>
        <w:drawing>
          <wp:inline distT="0" distB="0" distL="0" distR="0" wp14:anchorId="41CDE2A7" wp14:editId="383E4D91">
            <wp:extent cx="9497061" cy="3371850"/>
            <wp:effectExtent l="0" t="0" r="8890" b="0"/>
            <wp:docPr id="1857452043" name="Imagem 1" descr="Mapa com linhas pretas em fundo bran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452043" name="Imagem 1" descr="Mapa com linhas pretas em fundo branc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501608" cy="3373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4CA5" w14:textId="1A536DDC" w:rsidR="00851CA4" w:rsidRDefault="00851CA4" w:rsidP="00FA629D"/>
    <w:p w14:paraId="3363786A" w14:textId="0283E980" w:rsidR="00343ADA" w:rsidRDefault="004C38BD" w:rsidP="00FA629D">
      <w:r w:rsidRPr="004C38BD">
        <w:rPr>
          <w:noProof/>
        </w:rPr>
        <w:lastRenderedPageBreak/>
        <w:drawing>
          <wp:inline distT="0" distB="0" distL="0" distR="0" wp14:anchorId="19A17ED0" wp14:editId="58D91A15">
            <wp:extent cx="3413760" cy="5400040"/>
            <wp:effectExtent l="0" t="0" r="0" b="0"/>
            <wp:docPr id="1910612018" name="Imagem 1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612018" name="Imagem 1" descr="Texto&#10;&#10;O conteúdo gerado por IA pode estar incorreto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13760" cy="540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76003" w14:textId="6B42DB26" w:rsidR="004C38BD" w:rsidRDefault="004C38BD" w:rsidP="00FA629D">
      <w:r w:rsidRPr="004C38BD">
        <w:rPr>
          <w:noProof/>
        </w:rPr>
        <w:lastRenderedPageBreak/>
        <w:drawing>
          <wp:inline distT="0" distB="0" distL="0" distR="0" wp14:anchorId="7EDE3F21" wp14:editId="4DF779FE">
            <wp:extent cx="3715385" cy="5400040"/>
            <wp:effectExtent l="0" t="0" r="0" b="0"/>
            <wp:docPr id="1034625992" name="Imagem 1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625992" name="Imagem 1" descr="Texto&#10;&#10;O conteúdo gerado por IA pode estar incorreto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15385" cy="540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65F08" w14:textId="375FAD2E" w:rsidR="00F57874" w:rsidRDefault="004C38BD" w:rsidP="00FA629D">
      <w:r>
        <w:object w:dxaOrig="1541" w:dyaOrig="995" w14:anchorId="4E2F488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171pt;height:109.5pt" o:ole="">
            <v:imagedata r:id="rId16" o:title=""/>
          </v:shape>
          <o:OLEObject Type="Embed" ProgID="Package" ShapeID="_x0000_i1030" DrawAspect="Icon" ObjectID="_1810580512" r:id="rId17"/>
        </w:object>
      </w:r>
    </w:p>
    <w:p w14:paraId="21D7ACA7" w14:textId="77777777" w:rsidR="00F57874" w:rsidRDefault="00F57874" w:rsidP="00FA629D"/>
    <w:p w14:paraId="1A47CEC0" w14:textId="77777777" w:rsidR="00FA629D" w:rsidRDefault="00FA629D"/>
    <w:p w14:paraId="7A9E5E34" w14:textId="77777777" w:rsidR="00FA629D" w:rsidRDefault="00FA629D"/>
    <w:p w14:paraId="797BB4AB" w14:textId="77777777" w:rsidR="002C1B45" w:rsidRDefault="002C1B45"/>
    <w:p w14:paraId="1A5F116E" w14:textId="6B360416" w:rsidR="002C1B45" w:rsidRDefault="002C1B45" w:rsidP="002C1B45">
      <w:pPr>
        <w:pStyle w:val="Ttulo1"/>
      </w:pPr>
      <w:r>
        <w:t xml:space="preserve">ARTEFATO </w:t>
      </w:r>
      <w:r>
        <w:t>8</w:t>
      </w:r>
      <w:r>
        <w:t xml:space="preserve">: </w:t>
      </w:r>
      <w:r>
        <w:t>Diagrama de Atividades</w:t>
      </w:r>
    </w:p>
    <w:p w14:paraId="65321515" w14:textId="77777777" w:rsidR="002C1B45" w:rsidRDefault="002C1B45" w:rsidP="002C1B45"/>
    <w:p w14:paraId="0BB504D2" w14:textId="77777777" w:rsidR="002C1B45" w:rsidRDefault="002C1B45" w:rsidP="002C1B45">
      <w:r w:rsidRPr="002C1B45">
        <w:t xml:space="preserve">1 - Primeiro, decidimos o que iríamos fazer em relação ao projeto e qual projeto faríamos. Optamos por desenvolver um site de loja de roupas e planejamos como executar isso, tendo em vista que estamos realizando o trabalho em dupla. </w:t>
      </w:r>
    </w:p>
    <w:p w14:paraId="5A4CECA2" w14:textId="77777777" w:rsidR="002C1B45" w:rsidRDefault="002C1B45" w:rsidP="002C1B45">
      <w:r w:rsidRPr="002C1B45">
        <w:t>2 - Acabamos por separar o trabalho em funções nas mesmas páginas: enquanto um fazia o front-</w:t>
      </w:r>
      <w:proofErr w:type="spellStart"/>
      <w:r w:rsidRPr="002C1B45">
        <w:t>end</w:t>
      </w:r>
      <w:proofErr w:type="spellEnd"/>
      <w:r w:rsidRPr="002C1B45">
        <w:t xml:space="preserve">, o outro fazia o </w:t>
      </w:r>
      <w:proofErr w:type="spellStart"/>
      <w:r w:rsidRPr="002C1B45">
        <w:t>backend</w:t>
      </w:r>
      <w:proofErr w:type="spellEnd"/>
      <w:r w:rsidRPr="002C1B45">
        <w:t xml:space="preserve">. </w:t>
      </w:r>
    </w:p>
    <w:p w14:paraId="3EDD05C9" w14:textId="77777777" w:rsidR="002C1B45" w:rsidRDefault="002C1B45" w:rsidP="002C1B45">
      <w:r w:rsidRPr="002C1B45">
        <w:t xml:space="preserve">3 - Mas, antes de começar a programação, fizemos o Canvas PBB, onde arquitetamos todo o projeto, utilizando aquilo como base, que futuramente seria alterada para proporcionar ao usuário uma experiência mais intuitiva e agradável. </w:t>
      </w:r>
    </w:p>
    <w:p w14:paraId="1AE87039" w14:textId="77777777" w:rsidR="002C1B45" w:rsidRDefault="002C1B45" w:rsidP="002C1B45">
      <w:r w:rsidRPr="002C1B45">
        <w:t xml:space="preserve">4 - Também montamos o nosso </w:t>
      </w:r>
      <w:proofErr w:type="spellStart"/>
      <w:r w:rsidRPr="002C1B45">
        <w:t>Trello</w:t>
      </w:r>
      <w:proofErr w:type="spellEnd"/>
      <w:r w:rsidRPr="002C1B45">
        <w:t xml:space="preserve">. Depois, elaboramos os critérios de aceite e os </w:t>
      </w:r>
      <w:proofErr w:type="spellStart"/>
      <w:r w:rsidRPr="002C1B45">
        <w:t>user</w:t>
      </w:r>
      <w:proofErr w:type="spellEnd"/>
      <w:r w:rsidRPr="002C1B45">
        <w:t xml:space="preserve"> stories, para poder juntar tudo no documento do projeto. </w:t>
      </w:r>
    </w:p>
    <w:p w14:paraId="63B6982D" w14:textId="77777777" w:rsidR="002C1B45" w:rsidRDefault="002C1B45" w:rsidP="002C1B45">
      <w:r w:rsidRPr="002C1B45">
        <w:t xml:space="preserve">5 - Em seguida, fizemos os diagramas e modelos, também incluídos no documento. </w:t>
      </w:r>
    </w:p>
    <w:p w14:paraId="5D377200" w14:textId="77777777" w:rsidR="002C1B45" w:rsidRDefault="002C1B45" w:rsidP="002C1B45">
      <w:r w:rsidRPr="002C1B45">
        <w:lastRenderedPageBreak/>
        <w:t xml:space="preserve">6 - Foi aí que realmente começamos a prestar atenção na parte da programação do projeto. Estávamos tendo dificuldades em incorporar as tarefas até então, pois todas as tarefas demandavam que os dois estivessem presentes para </w:t>
      </w:r>
      <w:proofErr w:type="spellStart"/>
      <w:r w:rsidRPr="002C1B45">
        <w:t>completálas</w:t>
      </w:r>
      <w:proofErr w:type="spellEnd"/>
      <w:r w:rsidRPr="002C1B45">
        <w:t xml:space="preserve">, ou pelo menos cientes do que o outro estava fazendo. </w:t>
      </w:r>
    </w:p>
    <w:p w14:paraId="0794C031" w14:textId="77777777" w:rsidR="002C1B45" w:rsidRDefault="002C1B45" w:rsidP="002C1B45">
      <w:r w:rsidRPr="002C1B45">
        <w:t xml:space="preserve">7 - Após organizarmos esse modelo, ajustamos o Canvas PBB novamente, porque havíamos colocado coisas que não estavam relacionadas diretamente ao site. </w:t>
      </w:r>
    </w:p>
    <w:p w14:paraId="701379E5" w14:textId="77777777" w:rsidR="002C1B45" w:rsidRDefault="002C1B45" w:rsidP="002C1B45">
      <w:r w:rsidRPr="002C1B45">
        <w:t xml:space="preserve">8 - Após completar tudo, fizemos o diagrama de atividades. </w:t>
      </w:r>
    </w:p>
    <w:p w14:paraId="6B4AEE5B" w14:textId="709DC820" w:rsidR="002C1B45" w:rsidRPr="002C1B45" w:rsidRDefault="002C1B45" w:rsidP="002C1B45">
      <w:r w:rsidRPr="002C1B45">
        <w:t>9 - A ordem na qual fizemos o site foi: página principal, produtos, sobre nós, login e cadastro do cliente. Depois, desenvolvemos a parte administrativa, incluindo o login e cadastro, e, por fim, finalizamos com o carrinho e a lista de desejos.</w:t>
      </w:r>
    </w:p>
    <w:p w14:paraId="35B4D82C" w14:textId="77777777" w:rsidR="002C1B45" w:rsidRDefault="002C1B45"/>
    <w:p w14:paraId="2511838C" w14:textId="77777777" w:rsidR="002C1B45" w:rsidRDefault="002C1B45"/>
    <w:p w14:paraId="3F7AB98E" w14:textId="77777777" w:rsidR="002C1B45" w:rsidRDefault="002C1B45"/>
    <w:p w14:paraId="251B2E3D" w14:textId="77777777" w:rsidR="002C1B45" w:rsidRDefault="002C1B45"/>
    <w:p w14:paraId="6D39E878" w14:textId="77777777" w:rsidR="002C1B45" w:rsidRDefault="002C1B45"/>
    <w:p w14:paraId="0A0E845F" w14:textId="77777777" w:rsidR="002C1B45" w:rsidRDefault="002C1B45"/>
    <w:p w14:paraId="75638981" w14:textId="77777777" w:rsidR="002C1B45" w:rsidRDefault="002C1B45"/>
    <w:p w14:paraId="03E50B4E" w14:textId="77777777" w:rsidR="002C1B45" w:rsidRDefault="002C1B45"/>
    <w:p w14:paraId="46EDD2E3" w14:textId="77777777" w:rsidR="002C1B45" w:rsidRDefault="002C1B45"/>
    <w:p w14:paraId="01FBDCF0" w14:textId="77777777" w:rsidR="002C1B45" w:rsidRDefault="002C1B45"/>
    <w:p w14:paraId="73BF1EDB" w14:textId="77777777" w:rsidR="002C1B45" w:rsidRDefault="002C1B45"/>
    <w:p w14:paraId="563E5F26" w14:textId="77777777" w:rsidR="002C1B45" w:rsidRDefault="002C1B45"/>
    <w:p w14:paraId="2CDBA37C" w14:textId="47B5B75A" w:rsidR="000677B2" w:rsidRDefault="006043D6" w:rsidP="006043D6">
      <w:pPr>
        <w:pStyle w:val="Ttulo1"/>
      </w:pPr>
      <w:bookmarkStart w:id="17" w:name="_Toc158902412"/>
      <w:r>
        <w:lastRenderedPageBreak/>
        <w:t>REFERÊNCIA BIBLIOGRÁFICAS</w:t>
      </w:r>
      <w:bookmarkEnd w:id="17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2547F8" w14:textId="77777777" w:rsidR="007D7B9B" w:rsidRDefault="007D7B9B" w:rsidP="004E16B3">
      <w:pPr>
        <w:spacing w:after="0" w:line="240" w:lineRule="auto"/>
      </w:pPr>
      <w:r>
        <w:separator/>
      </w:r>
    </w:p>
  </w:endnote>
  <w:endnote w:type="continuationSeparator" w:id="0">
    <w:p w14:paraId="68559153" w14:textId="77777777" w:rsidR="007D7B9B" w:rsidRDefault="007D7B9B" w:rsidP="004E16B3">
      <w:pPr>
        <w:spacing w:after="0" w:line="240" w:lineRule="auto"/>
      </w:pPr>
      <w:r>
        <w:continuationSeparator/>
      </w:r>
    </w:p>
  </w:endnote>
  <w:endnote w:type="continuationNotice" w:id="1">
    <w:p w14:paraId="7DFAD755" w14:textId="77777777" w:rsidR="007D7B9B" w:rsidRDefault="007D7B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ystem-ui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7E0854" w14:textId="77777777" w:rsidR="00555DE9" w:rsidRDefault="00555DE9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79404644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555DE9">
      <w:rPr>
        <w:color w:val="00B0F0"/>
      </w:rPr>
      <w:t>Cajumodas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23DCC8" w14:textId="77777777" w:rsidR="00555DE9" w:rsidRDefault="00555DE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FE1D81" w14:textId="77777777" w:rsidR="007D7B9B" w:rsidRDefault="007D7B9B" w:rsidP="004E16B3">
      <w:pPr>
        <w:spacing w:after="0" w:line="240" w:lineRule="auto"/>
      </w:pPr>
      <w:r>
        <w:separator/>
      </w:r>
    </w:p>
  </w:footnote>
  <w:footnote w:type="continuationSeparator" w:id="0">
    <w:p w14:paraId="0529FF9A" w14:textId="77777777" w:rsidR="007D7B9B" w:rsidRDefault="007D7B9B" w:rsidP="004E16B3">
      <w:pPr>
        <w:spacing w:after="0" w:line="240" w:lineRule="auto"/>
      </w:pPr>
      <w:r>
        <w:continuationSeparator/>
      </w:r>
    </w:p>
  </w:footnote>
  <w:footnote w:type="continuationNotice" w:id="1">
    <w:p w14:paraId="14AF1C42" w14:textId="77777777" w:rsidR="007D7B9B" w:rsidRDefault="007D7B9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8D2946" w14:textId="77777777" w:rsidR="00555DE9" w:rsidRDefault="00555DE9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8E324" w14:textId="77777777" w:rsidR="00555DE9" w:rsidRDefault="00555DE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5FE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0F38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0BD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451F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BCA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3C9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B75B9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DAD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4EA6"/>
    <w:rsid w:val="0021507A"/>
    <w:rsid w:val="00216902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65A5"/>
    <w:rsid w:val="0029738A"/>
    <w:rsid w:val="002A0FC2"/>
    <w:rsid w:val="002A3A85"/>
    <w:rsid w:val="002A67F7"/>
    <w:rsid w:val="002B116E"/>
    <w:rsid w:val="002B49C5"/>
    <w:rsid w:val="002B7F8F"/>
    <w:rsid w:val="002C1B45"/>
    <w:rsid w:val="002C274D"/>
    <w:rsid w:val="002C2C9F"/>
    <w:rsid w:val="002C5C6C"/>
    <w:rsid w:val="002C645B"/>
    <w:rsid w:val="002D44A1"/>
    <w:rsid w:val="002D48BF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24DF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15F7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469B8"/>
    <w:rsid w:val="00346F84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152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53B2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95B16"/>
    <w:rsid w:val="004A13B1"/>
    <w:rsid w:val="004A1944"/>
    <w:rsid w:val="004A1AF6"/>
    <w:rsid w:val="004A3198"/>
    <w:rsid w:val="004A38A6"/>
    <w:rsid w:val="004A5025"/>
    <w:rsid w:val="004A7228"/>
    <w:rsid w:val="004B0DE3"/>
    <w:rsid w:val="004B0FAF"/>
    <w:rsid w:val="004B1A3C"/>
    <w:rsid w:val="004B246F"/>
    <w:rsid w:val="004B2AD9"/>
    <w:rsid w:val="004B4322"/>
    <w:rsid w:val="004B4444"/>
    <w:rsid w:val="004B4AC9"/>
    <w:rsid w:val="004B508F"/>
    <w:rsid w:val="004B50CF"/>
    <w:rsid w:val="004B6B0B"/>
    <w:rsid w:val="004B6B74"/>
    <w:rsid w:val="004C062D"/>
    <w:rsid w:val="004C3502"/>
    <w:rsid w:val="004C38BD"/>
    <w:rsid w:val="004C3DC8"/>
    <w:rsid w:val="004C54CB"/>
    <w:rsid w:val="004C7304"/>
    <w:rsid w:val="004D20F1"/>
    <w:rsid w:val="004D2EBC"/>
    <w:rsid w:val="004E002F"/>
    <w:rsid w:val="004E16B3"/>
    <w:rsid w:val="004E2689"/>
    <w:rsid w:val="004E2E2C"/>
    <w:rsid w:val="004E7EF1"/>
    <w:rsid w:val="004F0339"/>
    <w:rsid w:val="004F0A94"/>
    <w:rsid w:val="004F7EF6"/>
    <w:rsid w:val="00501B45"/>
    <w:rsid w:val="005025A4"/>
    <w:rsid w:val="0050333E"/>
    <w:rsid w:val="005037CE"/>
    <w:rsid w:val="00507445"/>
    <w:rsid w:val="005077C5"/>
    <w:rsid w:val="005112D1"/>
    <w:rsid w:val="005125A1"/>
    <w:rsid w:val="00514CFA"/>
    <w:rsid w:val="0051517D"/>
    <w:rsid w:val="00515A81"/>
    <w:rsid w:val="00516769"/>
    <w:rsid w:val="005173C2"/>
    <w:rsid w:val="00517DAE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55DE9"/>
    <w:rsid w:val="005606B9"/>
    <w:rsid w:val="00560C20"/>
    <w:rsid w:val="00561CCF"/>
    <w:rsid w:val="00562D27"/>
    <w:rsid w:val="0056498F"/>
    <w:rsid w:val="00567C9A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00F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1D1"/>
    <w:rsid w:val="006115FD"/>
    <w:rsid w:val="00614BEB"/>
    <w:rsid w:val="0061551E"/>
    <w:rsid w:val="00617507"/>
    <w:rsid w:val="006177D1"/>
    <w:rsid w:val="00621AD0"/>
    <w:rsid w:val="0062300D"/>
    <w:rsid w:val="00623B91"/>
    <w:rsid w:val="0062441C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2E65"/>
    <w:rsid w:val="00654416"/>
    <w:rsid w:val="006566C8"/>
    <w:rsid w:val="006572D4"/>
    <w:rsid w:val="00657790"/>
    <w:rsid w:val="006624DB"/>
    <w:rsid w:val="00667457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2F76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5AB6"/>
    <w:rsid w:val="006D78E7"/>
    <w:rsid w:val="006E04E7"/>
    <w:rsid w:val="006E1A6F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1E"/>
    <w:rsid w:val="006F5C6B"/>
    <w:rsid w:val="006F5E4C"/>
    <w:rsid w:val="006F6957"/>
    <w:rsid w:val="006F7B5A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2426"/>
    <w:rsid w:val="007D3546"/>
    <w:rsid w:val="007D3CBB"/>
    <w:rsid w:val="007D655C"/>
    <w:rsid w:val="007D6D8F"/>
    <w:rsid w:val="007D6EE3"/>
    <w:rsid w:val="007D7B9B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95E"/>
    <w:rsid w:val="007F4CC6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664E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203E"/>
    <w:rsid w:val="008A4931"/>
    <w:rsid w:val="008A5257"/>
    <w:rsid w:val="008A6297"/>
    <w:rsid w:val="008A72D1"/>
    <w:rsid w:val="008B24CD"/>
    <w:rsid w:val="008B423F"/>
    <w:rsid w:val="008B4255"/>
    <w:rsid w:val="008B4E93"/>
    <w:rsid w:val="008B6640"/>
    <w:rsid w:val="008B6715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109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0066"/>
    <w:rsid w:val="009278BD"/>
    <w:rsid w:val="0093045C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5E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87AFE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5C2A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0CB7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05DD"/>
    <w:rsid w:val="00B30CAF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0558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24CC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6AC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A6212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327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30EE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27C4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3B4"/>
    <w:rsid w:val="00CE58D2"/>
    <w:rsid w:val="00CE604C"/>
    <w:rsid w:val="00CE7AA7"/>
    <w:rsid w:val="00CF1678"/>
    <w:rsid w:val="00CF2616"/>
    <w:rsid w:val="00CF50F8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1AA2"/>
    <w:rsid w:val="00D73202"/>
    <w:rsid w:val="00D75FBF"/>
    <w:rsid w:val="00D77019"/>
    <w:rsid w:val="00D77D27"/>
    <w:rsid w:val="00D819FD"/>
    <w:rsid w:val="00D81EBD"/>
    <w:rsid w:val="00D83FB6"/>
    <w:rsid w:val="00D867FA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8A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928"/>
    <w:rsid w:val="00E23D05"/>
    <w:rsid w:val="00E242DA"/>
    <w:rsid w:val="00E25302"/>
    <w:rsid w:val="00E25917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680A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61E7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05B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57874"/>
    <w:rsid w:val="00F62E01"/>
    <w:rsid w:val="00F65277"/>
    <w:rsid w:val="00F653A2"/>
    <w:rsid w:val="00F668E0"/>
    <w:rsid w:val="00F7036C"/>
    <w:rsid w:val="00F72B82"/>
    <w:rsid w:val="00F7469A"/>
    <w:rsid w:val="00F75333"/>
    <w:rsid w:val="00F756F2"/>
    <w:rsid w:val="00F761DF"/>
    <w:rsid w:val="00F76475"/>
    <w:rsid w:val="00F773F1"/>
    <w:rsid w:val="00F77C2A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3E60"/>
    <w:rsid w:val="00F94C7D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16B"/>
    <w:rsid w:val="00FF133B"/>
    <w:rsid w:val="00FF3081"/>
    <w:rsid w:val="00FF30C9"/>
    <w:rsid w:val="00FF38FB"/>
    <w:rsid w:val="00FF3F66"/>
    <w:rsid w:val="00FF4FFF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customXml/itemProps4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9</Pages>
  <Words>2537</Words>
  <Characters>13701</Characters>
  <Application>Microsoft Office Word</Application>
  <DocSecurity>0</DocSecurity>
  <Lines>114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6206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6-05T01:15:00Z</dcterms:created>
  <dcterms:modified xsi:type="dcterms:W3CDTF">2025-06-05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